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055D2" w14:textId="69552FF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A9278D">
        <w:rPr>
          <w:rFonts w:eastAsia="Times New Roman" w:cstheme="minorHAnsi"/>
          <w:b/>
        </w:rPr>
        <w:t>69336</w:t>
      </w:r>
    </w:p>
    <w:p w14:paraId="2F6924E5" w14:textId="0F8EB97C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A9278D">
        <w:rPr>
          <w:rFonts w:eastAsia="Times New Roman" w:cstheme="minorHAnsi"/>
          <w:b/>
        </w:rPr>
        <w:t>Poornima G</w:t>
      </w:r>
    </w:p>
    <w:p w14:paraId="6FB9233B" w14:textId="2A1D9056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A9278D" w:rsidRPr="00510DCD">
          <w:rPr>
            <w:rStyle w:val="Hyperlink"/>
            <w:rFonts w:eastAsia="Times New Roman" w:cstheme="minorHAnsi"/>
            <w:b/>
          </w:rPr>
          <w:t>https://review.jove.com/account/file-uploader?src=21147528</w:t>
        </w:r>
      </w:hyperlink>
      <w:r w:rsidR="00A9278D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BA2FE4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A9278D" w:rsidRPr="00A9278D">
        <w:rPr>
          <w:rStyle w:val="ArticleTitle"/>
          <w:rFonts w:cstheme="minorHAnsi"/>
        </w:rPr>
        <w:t>Web-Based Clinician Guide to Record Compatible Video of Standardized Drinking Task Kinematics for Computer Vision Analysis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B1E4939" w14:textId="77777777" w:rsidR="00A9278D" w:rsidRPr="00A9278D" w:rsidRDefault="00A9278D" w:rsidP="00A927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3EBEC8C" w14:textId="77777777" w:rsidR="00A9278D" w:rsidRPr="00A9278D" w:rsidRDefault="00A9278D" w:rsidP="00A9278D">
      <w:pPr>
        <w:outlineLvl w:val="0"/>
        <w:rPr>
          <w:rFonts w:eastAsia="Times New Roman" w:cstheme="minorHAnsi"/>
          <w:b/>
          <w:sz w:val="28"/>
          <w:szCs w:val="28"/>
        </w:rPr>
      </w:pPr>
      <w:r w:rsidRPr="00A9278D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DE6C5B" w14:textId="77777777" w:rsidR="00A9278D" w:rsidRPr="00A9278D" w:rsidRDefault="00A9278D" w:rsidP="00A9278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9278D">
        <w:rPr>
          <w:rFonts w:eastAsia="Times New Roman" w:cstheme="minorHAnsi"/>
          <w:b/>
          <w:sz w:val="28"/>
          <w:szCs w:val="28"/>
        </w:rPr>
        <w:t>Justin Huber</w:t>
      </w:r>
      <w:r w:rsidRPr="00A9278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BEFD36C" w14:textId="77777777" w:rsidR="00A9278D" w:rsidRPr="00A9278D" w:rsidRDefault="00A9278D" w:rsidP="00A927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A8EB373" w14:textId="691ACC79" w:rsidR="00A9278D" w:rsidRPr="00A9278D" w:rsidRDefault="00A9278D" w:rsidP="00A9278D">
      <w:pPr>
        <w:outlineLvl w:val="0"/>
        <w:rPr>
          <w:rFonts w:eastAsia="Times New Roman" w:cstheme="minorHAnsi"/>
          <w:bCs/>
          <w:sz w:val="28"/>
          <w:szCs w:val="28"/>
        </w:rPr>
      </w:pPr>
      <w:r w:rsidRPr="00A9278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9278D">
        <w:rPr>
          <w:rFonts w:eastAsia="Times New Roman" w:cstheme="minorHAnsi"/>
          <w:bCs/>
          <w:sz w:val="28"/>
          <w:szCs w:val="28"/>
        </w:rPr>
        <w:t>Department of Physical Medicine and Rehabilitation, University of Kentucky</w:t>
      </w:r>
    </w:p>
    <w:p w14:paraId="6F86F4C0" w14:textId="44233BC3" w:rsidR="00A9278D" w:rsidRPr="00A9278D" w:rsidRDefault="00A9278D" w:rsidP="00A9278D">
      <w:pPr>
        <w:outlineLvl w:val="0"/>
        <w:rPr>
          <w:rFonts w:eastAsia="Times New Roman" w:cstheme="minorHAnsi"/>
          <w:bCs/>
          <w:sz w:val="28"/>
          <w:szCs w:val="28"/>
        </w:rPr>
      </w:pPr>
      <w:r w:rsidRPr="00A9278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9278D">
        <w:rPr>
          <w:rFonts w:eastAsia="Times New Roman" w:cstheme="minorHAnsi"/>
          <w:bCs/>
          <w:sz w:val="28"/>
          <w:szCs w:val="28"/>
        </w:rPr>
        <w:t>Department of Mechanical and Aerospace Engineering, University of Kentucky</w:t>
      </w:r>
    </w:p>
    <w:p w14:paraId="27686FE0" w14:textId="77777777" w:rsidR="00A9278D" w:rsidRPr="00A9278D" w:rsidRDefault="00A9278D" w:rsidP="00A9278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4AC98ADD" w:rsidR="004E0C5A" w:rsidRPr="001F0DEA" w:rsidRDefault="00803779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ins w:id="0" w:author="Huber, Justin P." w:date="2025-12-09T16:53:00Z">
            <w:r w:rsidR="00B604F4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t>☒</w:t>
            </w:r>
          </w:ins>
          <w:del w:id="1" w:author="Huber, Justin P." w:date="2025-12-09T16:53:00Z">
            <w:r w:rsidR="009114D8" w:rsidRPr="001F0DEA" w:rsidDel="00B604F4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delText>☐</w:delText>
            </w:r>
          </w:del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1AE73E9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: </w:t>
      </w:r>
    </w:p>
    <w:p w14:paraId="3F2E6390" w14:textId="5DA8E151" w:rsidR="00A9278D" w:rsidRPr="00A9278D" w:rsidRDefault="00A9278D" w:rsidP="00A9278D">
      <w:pPr>
        <w:outlineLvl w:val="0"/>
        <w:rPr>
          <w:rFonts w:eastAsia="Times New Roman" w:cstheme="minorHAnsi"/>
          <w:bCs/>
        </w:rPr>
      </w:pPr>
      <w:bookmarkStart w:id="2" w:name="_Hlk25233958"/>
      <w:r w:rsidRPr="00A9278D">
        <w:rPr>
          <w:rFonts w:eastAsia="Times New Roman" w:cstheme="minorHAnsi"/>
          <w:bCs/>
        </w:rPr>
        <w:t>Justin Huber</w:t>
      </w:r>
      <w:r w:rsidRPr="00A9278D">
        <w:rPr>
          <w:rFonts w:eastAsia="Times New Roman" w:cstheme="minorHAnsi"/>
          <w:bCs/>
          <w:vertAlign w:val="superscript"/>
        </w:rPr>
        <w:tab/>
      </w:r>
      <w:r w:rsidRPr="00A9278D">
        <w:rPr>
          <w:rFonts w:eastAsia="Times New Roman" w:cstheme="minorHAnsi"/>
          <w:bCs/>
          <w:vertAlign w:val="superscript"/>
        </w:rPr>
        <w:tab/>
      </w:r>
      <w:r w:rsidRPr="00A9278D">
        <w:rPr>
          <w:rFonts w:eastAsia="Times New Roman" w:cstheme="minorHAnsi"/>
          <w:bCs/>
        </w:rPr>
        <w:t>justin.huber@uky.edu</w:t>
      </w:r>
    </w:p>
    <w:p w14:paraId="5196A52A" w14:textId="4B149E09" w:rsidR="004E0C5A" w:rsidRPr="001F0DEA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12916965" w14:textId="77777777" w:rsidR="003B5E26" w:rsidRPr="001F0D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1F0DEA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5244DF54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r w:rsidR="001079D3">
        <w:rPr>
          <w:rFonts w:eastAsia="Times New Roman" w:cstheme="minorHAnsi"/>
          <w:b/>
          <w:bCs/>
        </w:rPr>
        <w:t>No</w:t>
      </w:r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68ADB5" w:rsidR="005F1ADF" w:rsidRPr="001F0DEA" w:rsidRDefault="001079D3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/A</w:t>
      </w:r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are not able to record movies/images with your microscope camera, </w:t>
      </w:r>
      <w:proofErr w:type="spellStart"/>
      <w:r w:rsidRPr="001F0DEA">
        <w:rPr>
          <w:rFonts w:eastAsia="Times New Roman" w:cstheme="minorHAnsi"/>
        </w:rPr>
        <w:t>JoVE</w:t>
      </w:r>
      <w:proofErr w:type="spellEnd"/>
      <w:r w:rsidRPr="001F0DEA">
        <w:rPr>
          <w:rFonts w:eastAsia="Times New Roman" w:cstheme="minorHAnsi"/>
        </w:rPr>
        <w:t xml:space="preserve"> will need to use our scope kit. </w:t>
      </w:r>
    </w:p>
    <w:p w14:paraId="770BBB50" w14:textId="6C8847D5" w:rsidR="005F1ADF" w:rsidRPr="001F0DEA" w:rsidRDefault="001079D3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N/A</w:t>
      </w:r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>(shots are indicated with the 3-digit numbers, like 2.1.1, 2.1.2, etc.)</w:t>
      </w:r>
      <w:r w:rsidRPr="001F0DEA">
        <w:rPr>
          <w:rFonts w:eastAsia="Times New Roman" w:cstheme="minorHAnsi"/>
          <w:bCs/>
        </w:rPr>
        <w:t>.</w:t>
      </w:r>
    </w:p>
    <w:p w14:paraId="181DD27E" w14:textId="53E5D2BA" w:rsidR="005F1ADF" w:rsidRPr="00456ABF" w:rsidRDefault="00456ABF" w:rsidP="00D7547B">
      <w:pPr>
        <w:spacing w:before="120"/>
        <w:ind w:left="720"/>
        <w:rPr>
          <w:rFonts w:eastAsia="Times New Roman" w:cstheme="minorHAnsi"/>
          <w:b/>
        </w:rPr>
      </w:pPr>
      <w:r w:rsidRPr="00456ABF">
        <w:rPr>
          <w:rFonts w:eastAsia="Times New Roman" w:cstheme="minorHAnsi"/>
          <w:b/>
        </w:rPr>
        <w:t>N/A</w:t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F2A94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1079D3">
        <w:rPr>
          <w:rFonts w:eastAsia="Times New Roman" w:cstheme="minorHAnsi"/>
          <w:b/>
          <w:bCs/>
        </w:rPr>
        <w:t>Yes</w:t>
      </w:r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r w:rsidRPr="001F0DEA">
        <w:rPr>
          <w:rFonts w:cstheme="minorHAnsi"/>
          <w:b/>
          <w:bCs/>
        </w:rPr>
        <w:t>Yes</w:t>
      </w:r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</w:t>
      </w:r>
      <w:proofErr w:type="spellStart"/>
      <w:r w:rsidRPr="001F0DEA">
        <w:rPr>
          <w:rFonts w:cstheme="minorHAnsi"/>
        </w:rPr>
        <w:t>JoVE’s</w:t>
      </w:r>
      <w:proofErr w:type="spellEnd"/>
      <w:r w:rsidRPr="001F0DEA"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657292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r w:rsidR="001079D3">
        <w:rPr>
          <w:rFonts w:eastAsia="Times New Roman" w:cstheme="minorHAnsi"/>
          <w:b/>
          <w:bCs/>
        </w:rPr>
        <w:t>No</w:t>
      </w:r>
    </w:p>
    <w:p w14:paraId="63770740" w14:textId="424C6775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how far apart are the locations? </w:t>
      </w:r>
      <w:r w:rsidR="001079D3" w:rsidRPr="001079D3">
        <w:rPr>
          <w:rFonts w:eastAsia="Times New Roman" w:cstheme="minorHAnsi"/>
          <w:b/>
        </w:rPr>
        <w:t>N/A</w:t>
      </w:r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35AB763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 xml:space="preserve">live during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shoot</w:t>
      </w:r>
      <w:r w:rsidR="001D6481" w:rsidRPr="001F0DEA">
        <w:t xml:space="preserve">? These will </w:t>
      </w:r>
      <w:r w:rsidR="001D6481" w:rsidRPr="001F0DEA">
        <w:rPr>
          <w:rStyle w:val="Strong"/>
        </w:rPr>
        <w:t xml:space="preserve">not appear in your </w:t>
      </w:r>
      <w:proofErr w:type="spellStart"/>
      <w:r w:rsidR="001D6481" w:rsidRPr="001F0DEA">
        <w:rPr>
          <w:rStyle w:val="Strong"/>
        </w:rPr>
        <w:t>JoVE</w:t>
      </w:r>
      <w:proofErr w:type="spellEnd"/>
      <w:r w:rsidR="001D6481" w:rsidRPr="001F0DEA">
        <w:rPr>
          <w:rStyle w:val="Strong"/>
        </w:rPr>
        <w:t xml:space="preserve"> video</w:t>
      </w:r>
      <w:r w:rsidR="001D6481" w:rsidRPr="001F0DEA">
        <w:t xml:space="preserve"> but may be used in </w:t>
      </w:r>
      <w:proofErr w:type="spellStart"/>
      <w:r w:rsidR="001D6481" w:rsidRPr="001F0DEA">
        <w:t>JoVE’s</w:t>
      </w:r>
      <w:proofErr w:type="spellEnd"/>
      <w:r w:rsidR="001D6481" w:rsidRPr="001F0DEA">
        <w:t xml:space="preserve"> promotional materials. </w:t>
      </w:r>
      <w:r w:rsidR="001079D3">
        <w:rPr>
          <w:rFonts w:eastAsia="Times New Roman" w:cstheme="minorHAnsi"/>
          <w:b/>
          <w:bCs/>
        </w:rPr>
        <w:t>No</w:t>
      </w:r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7CC67B48" w:rsidR="00890DD2" w:rsidRPr="001079D3" w:rsidRDefault="001079D3" w:rsidP="00890DD2">
      <w:pPr>
        <w:spacing w:before="120"/>
        <w:ind w:left="720"/>
        <w:rPr>
          <w:rStyle w:val="AuthorName"/>
          <w:rFonts w:eastAsia="Times"/>
          <w:u w:val="none"/>
        </w:rPr>
      </w:pPr>
      <w:r w:rsidRPr="001079D3">
        <w:rPr>
          <w:rStyle w:val="AuthorName"/>
          <w:rFonts w:eastAsia="Times"/>
          <w:u w:val="none"/>
        </w:rPr>
        <w:t>N/A</w:t>
      </w:r>
      <w:r w:rsidR="00CB036A" w:rsidRPr="001079D3">
        <w:rPr>
          <w:rFonts w:ascii="Calibri" w:eastAsia="Times New Roman" w:hAnsi="Calibri" w:cs="Calibri"/>
        </w:rPr>
        <w:t xml:space="preserve"> </w:t>
      </w:r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</w:t>
      </w:r>
      <w:proofErr w:type="spellStart"/>
      <w:r w:rsidRPr="001F0DEA">
        <w:rPr>
          <w:rFonts w:cstheme="minorHAnsi"/>
          <w:bCs/>
        </w:rPr>
        <w:t>etc</w:t>
      </w:r>
      <w:proofErr w:type="spellEnd"/>
      <w:r w:rsidRPr="001F0DEA">
        <w:rPr>
          <w:rFonts w:cstheme="minorHAnsi"/>
          <w:bCs/>
        </w:rPr>
        <w:t>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4CD0992B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4B1A2A">
        <w:rPr>
          <w:rFonts w:cstheme="minorHAnsi"/>
          <w:bCs/>
          <w:sz w:val="22"/>
          <w:szCs w:val="22"/>
        </w:rPr>
        <w:t>14</w:t>
      </w:r>
    </w:p>
    <w:p w14:paraId="5AAC9C6C" w14:textId="1E18E2CB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4B1A2A">
        <w:rPr>
          <w:rFonts w:cstheme="minorHAnsi"/>
          <w:bCs/>
          <w:sz w:val="22"/>
          <w:szCs w:val="22"/>
        </w:rPr>
        <w:t>43 (12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45989E1" w14:textId="27482289" w:rsidR="002C4968" w:rsidRPr="002C4968" w:rsidRDefault="001079D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stin Huber</w:t>
      </w:r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2E57C1">
        <w:rPr>
          <w:rFonts w:cstheme="minorHAnsi"/>
        </w:rPr>
        <w:t xml:space="preserve"> My research explores</w:t>
      </w:r>
      <w:r w:rsidR="002C4968">
        <w:rPr>
          <w:rFonts w:cstheme="minorHAnsi"/>
        </w:rPr>
        <w:t xml:space="preserve"> precision rehabilitation of </w:t>
      </w:r>
      <w:r w:rsidR="002E57C1">
        <w:rPr>
          <w:rFonts w:cstheme="minorHAnsi"/>
        </w:rPr>
        <w:t>the upper limb using</w:t>
      </w:r>
      <w:r w:rsidR="002C4968">
        <w:rPr>
          <w:rFonts w:cstheme="minorHAnsi"/>
        </w:rPr>
        <w:t xml:space="preserve"> </w:t>
      </w:r>
      <w:r w:rsidR="002E57C1">
        <w:rPr>
          <w:rFonts w:cstheme="minorHAnsi"/>
        </w:rPr>
        <w:t xml:space="preserve">affordable tools such as </w:t>
      </w:r>
      <w:r w:rsidR="002C4968">
        <w:rPr>
          <w:rFonts w:cstheme="minorHAnsi"/>
        </w:rPr>
        <w:t>videos</w:t>
      </w:r>
      <w:r w:rsidR="002E57C1">
        <w:rPr>
          <w:rFonts w:cstheme="minorHAnsi"/>
        </w:rPr>
        <w:t>, wearable sensors,</w:t>
      </w:r>
      <w:r w:rsidR="002C4968">
        <w:rPr>
          <w:rFonts w:cstheme="minorHAnsi"/>
        </w:rPr>
        <w:t xml:space="preserve"> and open-source AI</w:t>
      </w:r>
      <w:r w:rsidR="002E57C1">
        <w:rPr>
          <w:rFonts w:cstheme="minorHAnsi"/>
        </w:rPr>
        <w:t>.</w:t>
      </w:r>
      <w:r w:rsidR="002C4968">
        <w:rPr>
          <w:rFonts w:cstheme="minorHAnsi"/>
        </w:rPr>
        <w:t xml:space="preserve"> </w:t>
      </w:r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0BAA2AC9" w:rsidR="00A40CB9" w:rsidRPr="001F0DEA" w:rsidRDefault="00585465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/A</w:t>
      </w:r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79AC3C3" w:rsidR="00A40CB9" w:rsidRPr="001F0DEA" w:rsidRDefault="00CE4C24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stin Huber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02447A">
        <w:rPr>
          <w:rFonts w:eastAsia="Times New Roman" w:cstheme="minorHAnsi"/>
        </w:rPr>
        <w:t xml:space="preserve">AI technology, </w:t>
      </w:r>
      <w:proofErr w:type="spellStart"/>
      <w:r w:rsidR="00585465">
        <w:rPr>
          <w:rFonts w:eastAsia="Times New Roman" w:cstheme="minorHAnsi"/>
        </w:rPr>
        <w:t>e.g</w:t>
      </w:r>
      <w:proofErr w:type="spellEnd"/>
      <w:r w:rsidR="00585465">
        <w:rPr>
          <w:rFonts w:eastAsia="Times New Roman" w:cstheme="minorHAnsi"/>
        </w:rPr>
        <w:t xml:space="preserve"> </w:t>
      </w:r>
      <w:r w:rsidR="0002447A">
        <w:rPr>
          <w:rFonts w:eastAsia="Times New Roman" w:cstheme="minorHAnsi"/>
        </w:rPr>
        <w:t>computer vision, and s</w:t>
      </w:r>
      <w:r>
        <w:rPr>
          <w:rFonts w:cstheme="minorHAnsi"/>
        </w:rPr>
        <w:t>ensor technolog</w:t>
      </w:r>
      <w:r w:rsidR="0002447A">
        <w:rPr>
          <w:rFonts w:cstheme="minorHAnsi"/>
        </w:rPr>
        <w:t>y</w:t>
      </w:r>
      <w:r>
        <w:rPr>
          <w:rFonts w:cstheme="minorHAnsi"/>
        </w:rPr>
        <w:t xml:space="preserve">, </w:t>
      </w:r>
      <w:r w:rsidR="00585465">
        <w:rPr>
          <w:rFonts w:cstheme="minorHAnsi"/>
        </w:rPr>
        <w:t>e.g.</w:t>
      </w:r>
      <w:r>
        <w:rPr>
          <w:rFonts w:cstheme="minorHAnsi"/>
        </w:rPr>
        <w:t xml:space="preserve"> video</w:t>
      </w:r>
      <w:r w:rsidR="002E57C1">
        <w:rPr>
          <w:rFonts w:cstheme="minorHAnsi"/>
        </w:rPr>
        <w:t>s</w:t>
      </w:r>
      <w:r>
        <w:rPr>
          <w:rFonts w:cstheme="minorHAnsi"/>
        </w:rPr>
        <w:t xml:space="preserve"> and wearable</w:t>
      </w:r>
      <w:r w:rsidR="002E57C1">
        <w:rPr>
          <w:rFonts w:cstheme="minorHAnsi"/>
        </w:rPr>
        <w:t>s</w:t>
      </w:r>
      <w:r>
        <w:rPr>
          <w:rFonts w:cstheme="minorHAnsi"/>
        </w:rPr>
        <w:t>, enable</w:t>
      </w:r>
      <w:r w:rsidR="002E57C1">
        <w:rPr>
          <w:rFonts w:cstheme="minorHAnsi"/>
        </w:rPr>
        <w:t xml:space="preserve"> measurement of recovery more frequently and objectively.</w:t>
      </w:r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4D5B90D" w:rsidR="00A40CB9" w:rsidRPr="001F0DEA" w:rsidRDefault="0058546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/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76CA460D" w:rsidR="00A40CB9" w:rsidRPr="001F0DEA" w:rsidRDefault="0002447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stin Huber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8E1A32">
        <w:rPr>
          <w:rFonts w:eastAsia="Times New Roman" w:cstheme="minorHAnsi"/>
        </w:rPr>
        <w:t xml:space="preserve"> For measuring upper limb biomechanics, the complex </w:t>
      </w:r>
      <w:r>
        <w:rPr>
          <w:rFonts w:eastAsia="Times New Roman" w:cstheme="minorHAnsi"/>
        </w:rPr>
        <w:t xml:space="preserve">setups historically </w:t>
      </w:r>
      <w:r w:rsidR="008E1A32">
        <w:rPr>
          <w:rFonts w:eastAsia="Times New Roman" w:cstheme="minorHAnsi"/>
        </w:rPr>
        <w:t xml:space="preserve">required </w:t>
      </w:r>
      <w:r w:rsidR="00164357">
        <w:rPr>
          <w:rFonts w:eastAsia="Times New Roman" w:cstheme="minorHAnsi"/>
        </w:rPr>
        <w:t xml:space="preserve">may </w:t>
      </w:r>
      <w:r>
        <w:rPr>
          <w:rFonts w:eastAsia="Times New Roman" w:cstheme="minorHAnsi"/>
        </w:rPr>
        <w:t xml:space="preserve">be greatly simplified using </w:t>
      </w:r>
      <w:r w:rsidR="008E1A32">
        <w:rPr>
          <w:rFonts w:eastAsia="Times New Roman" w:cstheme="minorHAnsi"/>
        </w:rPr>
        <w:t>normal videos and computer vision.</w:t>
      </w: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528972B" w:rsidR="00A40CB9" w:rsidRPr="001F0DEA" w:rsidRDefault="00EF51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/A</w:t>
      </w: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113C2929" w:rsidR="00A40CB9" w:rsidRPr="001F0DEA" w:rsidRDefault="00EF516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N/A</w:t>
      </w:r>
      <w:r w:rsidR="00A40CB9" w:rsidRPr="001F0DEA">
        <w:rPr>
          <w:rFonts w:eastAsia="Times New Roman" w:cstheme="minorHAnsi"/>
        </w:rPr>
        <w:t xml:space="preserve"> </w:t>
      </w:r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299119AF" w:rsidR="00A40CB9" w:rsidRPr="001F0DEA" w:rsidRDefault="008E1A3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ustin Huber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BF65C9">
        <w:rPr>
          <w:rFonts w:eastAsia="Times New Roman" w:cstheme="minorHAnsi"/>
        </w:rPr>
        <w:t xml:space="preserve"> </w:t>
      </w:r>
      <w:r w:rsidR="009030A2" w:rsidRPr="0015273B">
        <w:rPr>
          <w:rFonts w:eastAsia="Times New Roman" w:cstheme="minorHAnsi"/>
        </w:rPr>
        <w:t>By</w:t>
      </w:r>
      <w:r w:rsidR="00C92583" w:rsidRPr="0015273B">
        <w:rPr>
          <w:rFonts w:eastAsia="Times New Roman" w:cstheme="minorHAnsi"/>
        </w:rPr>
        <w:t xml:space="preserve"> </w:t>
      </w:r>
      <w:r w:rsidR="009030A2" w:rsidRPr="0015273B">
        <w:rPr>
          <w:rFonts w:eastAsia="Times New Roman" w:cstheme="minorHAnsi"/>
        </w:rPr>
        <w:t>improving access to upper limb biomechanics, this work is expected to accelerate precision rehabilitation research and clinical translation</w:t>
      </w:r>
      <w:r w:rsidR="009030A2">
        <w:rPr>
          <w:rFonts w:eastAsia="Times New Roman" w:cstheme="minorHAnsi"/>
          <w:color w:val="FF0000"/>
        </w:rPr>
        <w:t>.</w:t>
      </w:r>
      <w:r w:rsidR="00BF65C9" w:rsidRPr="00BF65C9">
        <w:rPr>
          <w:rFonts w:eastAsia="Times New Roman" w:cstheme="minorHAnsi"/>
          <w:color w:val="FF0000"/>
        </w:rPr>
        <w:t xml:space="preserve"> </w:t>
      </w:r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6816EA8D" w:rsidR="00A40CB9" w:rsidRPr="001F0DEA" w:rsidRDefault="0015273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N/A</w:t>
      </w:r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553E09AA" w14:textId="709F5837" w:rsidR="00A40CB9" w:rsidRPr="007E5364" w:rsidRDefault="00BF65C9" w:rsidP="001D496F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7E5364">
        <w:rPr>
          <w:rStyle w:val="AuthorName"/>
          <w:rFonts w:asciiTheme="minorHAnsi" w:eastAsia="Times" w:hAnsiTheme="minorHAnsi" w:cstheme="minorHAnsi"/>
        </w:rPr>
        <w:t>Justin Huber</w:t>
      </w:r>
      <w:r w:rsidR="00A40CB9" w:rsidRPr="007E5364">
        <w:rPr>
          <w:rFonts w:eastAsia="Times New Roman" w:cstheme="minorHAnsi"/>
          <w:b/>
          <w:bCs/>
          <w:u w:val="single"/>
        </w:rPr>
        <w:t>:</w:t>
      </w:r>
      <w:r w:rsidR="00A40CB9" w:rsidRPr="007E5364">
        <w:rPr>
          <w:rFonts w:eastAsia="Times New Roman" w:cstheme="minorHAnsi"/>
        </w:rPr>
        <w:t xml:space="preserve"> </w:t>
      </w:r>
      <w:r w:rsidR="009030A2" w:rsidRPr="0015273B">
        <w:rPr>
          <w:rFonts w:cstheme="minorHAnsi"/>
        </w:rPr>
        <w:t xml:space="preserve">Future research will </w:t>
      </w:r>
      <w:r w:rsidR="007E5364" w:rsidRPr="0015273B">
        <w:rPr>
          <w:rFonts w:cstheme="minorHAnsi"/>
        </w:rPr>
        <w:t>focus on precise measurements of fine</w:t>
      </w:r>
      <w:r w:rsidR="009030A2" w:rsidRPr="0015273B">
        <w:rPr>
          <w:rFonts w:cstheme="minorHAnsi"/>
        </w:rPr>
        <w:t xml:space="preserve"> motor skills </w:t>
      </w:r>
      <w:r w:rsidR="007E5364" w:rsidRPr="0015273B">
        <w:rPr>
          <w:rFonts w:cstheme="minorHAnsi"/>
        </w:rPr>
        <w:t xml:space="preserve">and development of biomechanical feedback interventions using computer vision.  </w:t>
      </w:r>
      <w:r w:rsidR="008E1A32" w:rsidRPr="0015273B">
        <w:rPr>
          <w:rFonts w:cstheme="minorHAnsi"/>
        </w:rPr>
        <w:t xml:space="preserve"> </w:t>
      </w: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proofErr w:type="spellStart"/>
      <w:r w:rsidR="004C4FAE" w:rsidRPr="001F0DEA">
        <w:rPr>
          <w:rFonts w:eastAsia="Times New Roman" w:cstheme="minorHAnsi"/>
          <w:b/>
          <w:bCs/>
        </w:rPr>
        <w:t>JoVE</w:t>
      </w:r>
      <w:proofErr w:type="spellEnd"/>
      <w:r w:rsidR="004C4FAE" w:rsidRPr="001F0DEA">
        <w:rPr>
          <w:rFonts w:eastAsia="Times New Roman" w:cstheme="minorHAnsi"/>
          <w:b/>
          <w:bCs/>
        </w:rPr>
        <w:t xml:space="preserve">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B5C9B72" w14:textId="30729992" w:rsidR="004B1A2A" w:rsidRPr="004B1A2A" w:rsidRDefault="004B1A2A" w:rsidP="004B1A2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B1A2A">
        <w:rPr>
          <w:rFonts w:cstheme="minorHAnsi"/>
          <w:b/>
          <w:bCs/>
        </w:rPr>
        <w:t>Workspace Setup</w:t>
      </w:r>
    </w:p>
    <w:p w14:paraId="314C5FBA" w14:textId="53AD18EC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074A1E">
        <w:rPr>
          <w:rFonts w:cstheme="minorHAnsi"/>
        </w:rPr>
        <w:t>J</w:t>
      </w:r>
      <w:r w:rsidR="00074A1E">
        <w:rPr>
          <w:rFonts w:cstheme="minorHAnsi"/>
        </w:rPr>
        <w:t>ustin Huber, Alison Huber</w:t>
      </w:r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63DF5FE" w14:textId="01E29722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To begin, position an adjustable-height chair with a seatback so the subject can sit with palms resting face down on the table and the wrist crease aligned to the table edge </w:t>
      </w:r>
      <w:r w:rsidRPr="002E5309">
        <w:rPr>
          <w:b/>
          <w:bCs/>
        </w:rPr>
        <w:t>[1]</w:t>
      </w:r>
      <w:r w:rsidRPr="002E5309">
        <w:t xml:space="preserve">. Adjust the seat height to achieve approximately 90 degrees of flexion at both hips and knees </w:t>
      </w:r>
      <w:r w:rsidRPr="002E5309">
        <w:rPr>
          <w:b/>
          <w:bCs/>
        </w:rPr>
        <w:t>[2]</w:t>
      </w:r>
      <w:r w:rsidRPr="002E5309">
        <w:t xml:space="preserve">. Modify the table height so that the subject maintains an upright posture, with arms resting comfortably at the sides and elbows flexed at 90 degrees </w:t>
      </w:r>
      <w:r w:rsidRPr="002E5309">
        <w:rPr>
          <w:b/>
          <w:bCs/>
        </w:rPr>
        <w:t>[3]</w:t>
      </w:r>
      <w:r w:rsidRPr="002E5309">
        <w:t>.</w:t>
      </w:r>
    </w:p>
    <w:p w14:paraId="5212F71A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WIDE: Talent placing the adjustable chair at the table and positioning it so the subject’s wrists align with the table edge.</w:t>
      </w:r>
    </w:p>
    <w:p w14:paraId="3C9E7484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adjusting the seat height to achieve 90-degree hip and knee flexion.</w:t>
      </w:r>
    </w:p>
    <w:p w14:paraId="25E8BE27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modifying the table height until the subject’s elbows rest at 90 degrees with an upright posture.</w:t>
      </w:r>
    </w:p>
    <w:p w14:paraId="0376486A" w14:textId="77777777" w:rsidR="0052182C" w:rsidRPr="002E5309" w:rsidRDefault="0052182C" w:rsidP="0052182C">
      <w:pPr>
        <w:pStyle w:val="ShotDescription"/>
        <w:ind w:firstLine="0"/>
      </w:pPr>
    </w:p>
    <w:p w14:paraId="6CD39B9B" w14:textId="77777777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Align the front edge of the placemat with the table edge directly in front of the subject </w:t>
      </w:r>
      <w:r w:rsidRPr="002E5309">
        <w:rPr>
          <w:b/>
          <w:bCs/>
        </w:rPr>
        <w:t>[1]</w:t>
      </w:r>
      <w:r w:rsidRPr="002E5309">
        <w:t xml:space="preserve">. Ensure that the target square box on the placemat is </w:t>
      </w:r>
      <w:proofErr w:type="spellStart"/>
      <w:r w:rsidRPr="002E5309">
        <w:t>centered</w:t>
      </w:r>
      <w:proofErr w:type="spellEnd"/>
      <w:r w:rsidRPr="002E5309">
        <w:t xml:space="preserve"> with respect to the subject’s midline </w:t>
      </w:r>
      <w:r w:rsidRPr="002E5309">
        <w:rPr>
          <w:b/>
          <w:bCs/>
        </w:rPr>
        <w:t>[2]</w:t>
      </w:r>
      <w:r w:rsidRPr="002E5309">
        <w:t>.</w:t>
      </w:r>
    </w:p>
    <w:p w14:paraId="0D05876B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placing the placemat so its front edge aligns with the table’s front edge.</w:t>
      </w:r>
    </w:p>
    <w:p w14:paraId="2828BBF6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adjusting the placemat so the square is centered with the subject’s midline.</w:t>
      </w:r>
    </w:p>
    <w:p w14:paraId="4234A61D" w14:textId="77777777" w:rsidR="0052182C" w:rsidRPr="002E5309" w:rsidRDefault="0052182C" w:rsidP="0052182C">
      <w:pPr>
        <w:pStyle w:val="ShotDescription"/>
        <w:ind w:firstLine="0"/>
      </w:pPr>
    </w:p>
    <w:p w14:paraId="3DBF86A9" w14:textId="4137594A" w:rsidR="0052182C" w:rsidRPr="002E5309" w:rsidRDefault="0052182C" w:rsidP="0052182C">
      <w:pPr>
        <w:pStyle w:val="Narration"/>
        <w:numPr>
          <w:ilvl w:val="1"/>
          <w:numId w:val="3"/>
        </w:numPr>
      </w:pPr>
      <w:r>
        <w:t>Then, p</w:t>
      </w:r>
      <w:r w:rsidRPr="002E5309">
        <w:t>lace a 250</w:t>
      </w:r>
      <w:r>
        <w:t>-</w:t>
      </w:r>
      <w:r w:rsidRPr="002E5309">
        <w:t xml:space="preserve">milliliter plastic cup in the square box on the placemat, locating it 30 </w:t>
      </w:r>
      <w:r w:rsidRPr="002E5309">
        <w:lastRenderedPageBreak/>
        <w:t xml:space="preserve">centimeters from the table edge and directly in front of the subject </w:t>
      </w:r>
      <w:r w:rsidRPr="002E5309">
        <w:rPr>
          <w:b/>
          <w:bCs/>
        </w:rPr>
        <w:t>[1]</w:t>
      </w:r>
      <w:r w:rsidRPr="002E5309">
        <w:t xml:space="preserve">. Fill the cup with 100 milliliters of drinking water </w:t>
      </w:r>
      <w:r w:rsidRPr="002E5309">
        <w:rPr>
          <w:b/>
          <w:bCs/>
        </w:rPr>
        <w:t>[2]</w:t>
      </w:r>
      <w:r w:rsidRPr="002E5309">
        <w:t>.</w:t>
      </w:r>
    </w:p>
    <w:p w14:paraId="779DE75E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positioning a plastic cup in the square box on the placemat.</w:t>
      </w:r>
    </w:p>
    <w:p w14:paraId="7FC20984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filling the cup with 100 milliliters of water.</w:t>
      </w:r>
    </w:p>
    <w:p w14:paraId="3F7FB8CF" w14:textId="77777777" w:rsidR="0052182C" w:rsidRPr="002E5309" w:rsidRDefault="0052182C" w:rsidP="0052182C">
      <w:pPr>
        <w:pStyle w:val="ShotDescription"/>
        <w:ind w:firstLine="0"/>
      </w:pPr>
    </w:p>
    <w:p w14:paraId="51F3FD45" w14:textId="4F2913A4" w:rsidR="0052182C" w:rsidRPr="002E5309" w:rsidRDefault="0052182C" w:rsidP="0052182C">
      <w:pPr>
        <w:pStyle w:val="Narration"/>
        <w:numPr>
          <w:ilvl w:val="1"/>
          <w:numId w:val="3"/>
        </w:numPr>
      </w:pPr>
      <w:r>
        <w:t>Now, p</w:t>
      </w:r>
      <w:r w:rsidRPr="002E5309">
        <w:t xml:space="preserve">osition the stereo camera </w:t>
      </w:r>
      <w:del w:id="4" w:author="Huber, Justin P." w:date="2025-12-09T14:02:00Z">
        <w:r w:rsidRPr="002E5309" w:rsidDel="0090467A">
          <w:delText xml:space="preserve">with a 4 millimeter focal length </w:delText>
        </w:r>
      </w:del>
      <w:r w:rsidRPr="002E5309">
        <w:t xml:space="preserve">to capture a frontal overhead view of the subject and cup </w:t>
      </w:r>
      <w:r w:rsidRPr="002E5309">
        <w:rPr>
          <w:b/>
          <w:bCs/>
        </w:rPr>
        <w:t>[1]</w:t>
      </w:r>
      <w:r w:rsidRPr="002E5309">
        <w:t>. Adjust the camera position to ensure the target volume</w:t>
      </w:r>
      <w:r>
        <w:t xml:space="preserve"> </w:t>
      </w:r>
      <w:r w:rsidRPr="002E5309">
        <w:t xml:space="preserve">is fully visible </w:t>
      </w:r>
      <w:r w:rsidRPr="002E5309">
        <w:rPr>
          <w:b/>
          <w:bCs/>
        </w:rPr>
        <w:t>[2]</w:t>
      </w:r>
      <w:r w:rsidRPr="002E5309">
        <w:t>.</w:t>
      </w:r>
    </w:p>
    <w:p w14:paraId="184824B3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placing the stereo camera in front and above the subject to provide a clear overhead view.</w:t>
      </w:r>
    </w:p>
    <w:p w14:paraId="22B49855" w14:textId="02120960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repositioning the camera.</w:t>
      </w:r>
    </w:p>
    <w:p w14:paraId="2E5B5D2B" w14:textId="77777777" w:rsidR="0052182C" w:rsidRPr="002E5309" w:rsidRDefault="0052182C" w:rsidP="0052182C">
      <w:pPr>
        <w:pStyle w:val="ShotDescription"/>
        <w:ind w:firstLine="0"/>
      </w:pPr>
    </w:p>
    <w:p w14:paraId="1601601B" w14:textId="4DD0A5CD" w:rsidR="00DE0860" w:rsidRPr="004B1A2A" w:rsidRDefault="00DE0860" w:rsidP="00DE0860">
      <w:pPr>
        <w:pStyle w:val="Narration"/>
        <w:ind w:firstLine="0"/>
        <w:rPr>
          <w:color w:val="auto"/>
        </w:rPr>
      </w:pPr>
    </w:p>
    <w:p w14:paraId="00A1020B" w14:textId="536460BF" w:rsidR="00DE0860" w:rsidRPr="004B1A2A" w:rsidRDefault="004B1A2A" w:rsidP="004B1A2A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 w:rsidRPr="004B1A2A">
        <w:rPr>
          <w:b/>
          <w:bCs/>
          <w:color w:val="auto"/>
        </w:rPr>
        <w:t>Capturing Calibration Images</w:t>
      </w:r>
    </w:p>
    <w:p w14:paraId="1B4330EE" w14:textId="16AB6435" w:rsidR="004B1A2A" w:rsidRPr="001F0DEA" w:rsidRDefault="004B1A2A" w:rsidP="004B1A2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r w:rsidR="00D1189E">
        <w:rPr>
          <w:rFonts w:cstheme="minorHAnsi"/>
        </w:rPr>
        <w:t>J</w:t>
      </w:r>
      <w:r w:rsidR="00D1189E">
        <w:rPr>
          <w:rFonts w:cstheme="minorHAnsi"/>
        </w:rPr>
        <w:t>ustin Huber, Alison Huber</w:t>
      </w:r>
      <w:r w:rsidRPr="001F0DEA">
        <w:rPr>
          <w:rFonts w:cstheme="minorHAnsi"/>
        </w:rPr>
        <w:t xml:space="preserve"> </w:t>
      </w:r>
    </w:p>
    <w:p w14:paraId="707F1E0F" w14:textId="77777777" w:rsidR="004B1A2A" w:rsidRPr="004B1A2A" w:rsidRDefault="004B1A2A" w:rsidP="004B1A2A">
      <w:pPr>
        <w:pStyle w:val="Narration"/>
        <w:rPr>
          <w:b/>
          <w:bCs/>
        </w:rPr>
      </w:pPr>
    </w:p>
    <w:p w14:paraId="0544BC4A" w14:textId="3FD71E43" w:rsidR="0052182C" w:rsidRPr="002E5309" w:rsidRDefault="0052182C" w:rsidP="0052182C">
      <w:pPr>
        <w:pStyle w:val="Narration"/>
        <w:numPr>
          <w:ilvl w:val="1"/>
          <w:numId w:val="3"/>
        </w:numPr>
      </w:pPr>
      <w:r>
        <w:t>For</w:t>
      </w:r>
      <w:r w:rsidRPr="002E5309">
        <w:t xml:space="preserve"> calibration, open the calibration activity module by navigating to the web application dashboard and selecting the </w:t>
      </w:r>
      <w:r w:rsidRPr="002E5309">
        <w:rPr>
          <w:b/>
          <w:bCs/>
        </w:rPr>
        <w:t>Calibration Activity Guide</w:t>
      </w:r>
      <w:r w:rsidRPr="002E5309">
        <w:t xml:space="preserve"> from the menu </w:t>
      </w:r>
      <w:r w:rsidRPr="002E5309">
        <w:rPr>
          <w:b/>
          <w:bCs/>
        </w:rPr>
        <w:t>[1]</w:t>
      </w:r>
      <w:r w:rsidRPr="002E5309">
        <w:t>. Before starting the recording</w:t>
      </w:r>
      <w:r w:rsidR="004B1A2A">
        <w:t xml:space="preserve"> </w:t>
      </w:r>
      <w:r w:rsidR="004B1A2A" w:rsidRPr="004B1A2A">
        <w:rPr>
          <w:b/>
          <w:bCs/>
        </w:rPr>
        <w:t>[</w:t>
      </w:r>
      <w:r w:rsidR="004B1A2A">
        <w:rPr>
          <w:b/>
          <w:bCs/>
        </w:rPr>
        <w:t>2</w:t>
      </w:r>
      <w:r w:rsidR="004B1A2A" w:rsidRPr="004B1A2A">
        <w:rPr>
          <w:b/>
          <w:bCs/>
        </w:rPr>
        <w:t>]</w:t>
      </w:r>
      <w:r w:rsidRPr="002E5309">
        <w:t xml:space="preserve">, hold the checkerboard pattern at approximately chest level, perpendicular to the tabletop surface </w:t>
      </w:r>
      <w:r w:rsidRPr="002E5309">
        <w:rPr>
          <w:b/>
          <w:bCs/>
        </w:rPr>
        <w:t>[</w:t>
      </w:r>
      <w:r w:rsidR="004B1A2A">
        <w:rPr>
          <w:b/>
          <w:bCs/>
        </w:rPr>
        <w:t>3</w:t>
      </w:r>
      <w:r w:rsidRPr="002E5309">
        <w:rPr>
          <w:b/>
          <w:bCs/>
        </w:rPr>
        <w:t>]</w:t>
      </w:r>
      <w:r w:rsidRPr="002E5309">
        <w:t xml:space="preserve">. Initiate recording by clicking the </w:t>
      </w:r>
      <w:r w:rsidRPr="002E5309">
        <w:rPr>
          <w:b/>
          <w:bCs/>
        </w:rPr>
        <w:t>Start Recording</w:t>
      </w:r>
      <w:r w:rsidRPr="002E5309">
        <w:t xml:space="preserve"> icon in the web application </w:t>
      </w:r>
      <w:r w:rsidRPr="002E5309">
        <w:rPr>
          <w:b/>
          <w:bCs/>
        </w:rPr>
        <w:t>[</w:t>
      </w:r>
      <w:r w:rsidR="004B1A2A">
        <w:rPr>
          <w:b/>
          <w:bCs/>
        </w:rPr>
        <w:t>4</w:t>
      </w:r>
      <w:r w:rsidRPr="002E5309">
        <w:rPr>
          <w:b/>
          <w:bCs/>
        </w:rPr>
        <w:t>]</w:t>
      </w:r>
      <w:r w:rsidR="004B1A2A">
        <w:rPr>
          <w:b/>
          <w:bCs/>
        </w:rPr>
        <w:t xml:space="preserve"> [5]</w:t>
      </w:r>
      <w:r w:rsidRPr="002E5309">
        <w:t>.</w:t>
      </w:r>
    </w:p>
    <w:p w14:paraId="38F81A55" w14:textId="34B95F90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="004B1A2A">
        <w:t xml:space="preserve"> </w:t>
      </w:r>
      <w:r w:rsidR="004B1A2A" w:rsidRPr="004B1A2A">
        <w:rPr>
          <w:highlight w:val="yellow"/>
        </w:rPr>
        <w:t>POPS UP</w:t>
      </w:r>
      <w:r w:rsidRPr="002E5309">
        <w:t xml:space="preserve">: Show the web app interface. Navigate to the dashboard and click on the </w:t>
      </w:r>
      <w:r w:rsidRPr="002E5309">
        <w:rPr>
          <w:b/>
          <w:bCs/>
        </w:rPr>
        <w:t>Calibration Activity Guide</w:t>
      </w:r>
      <w:r w:rsidRPr="002E5309">
        <w:t xml:space="preserve"> module.</w:t>
      </w:r>
    </w:p>
    <w:p w14:paraId="79210649" w14:textId="2180E305" w:rsidR="004B1A2A" w:rsidRDefault="004B1A2A" w:rsidP="0052182C">
      <w:pPr>
        <w:pStyle w:val="ShotDescription"/>
        <w:numPr>
          <w:ilvl w:val="2"/>
          <w:numId w:val="3"/>
        </w:numPr>
      </w:pPr>
      <w:r>
        <w:t>SCREEN MINIMIZES.</w:t>
      </w:r>
    </w:p>
    <w:p w14:paraId="2116F23E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holding the checkerboard pattern at chest level, perpendicular to the tabletop.</w:t>
      </w:r>
    </w:p>
    <w:p w14:paraId="0857F351" w14:textId="233DAA44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="004B1A2A" w:rsidRPr="004B1A2A">
        <w:rPr>
          <w:highlight w:val="yellow"/>
        </w:rPr>
        <w:t xml:space="preserve"> POP UP MAXIMIZES</w:t>
      </w:r>
      <w:r w:rsidRPr="002E5309">
        <w:t xml:space="preserve">: </w:t>
      </w:r>
      <w:ins w:id="5" w:author="Huber, Justin P." w:date="2025-12-09T12:31:00Z">
        <w:r w:rsidR="002330D4">
          <w:t xml:space="preserve">Navigate through the module showing the </w:t>
        </w:r>
      </w:ins>
      <w:ins w:id="6" w:author="Huber, Justin P." w:date="2025-12-09T12:59:00Z">
        <w:r w:rsidR="004D6148">
          <w:t>calibration</w:t>
        </w:r>
      </w:ins>
      <w:ins w:id="7" w:author="Huber, Justin P." w:date="2025-12-09T12:31:00Z">
        <w:r w:rsidR="002330D4">
          <w:t xml:space="preserve"> demo video</w:t>
        </w:r>
      </w:ins>
      <w:ins w:id="8" w:author="Huber, Justin P." w:date="2025-12-09T12:33:00Z">
        <w:r w:rsidR="002330D4">
          <w:t xml:space="preserve"> and </w:t>
        </w:r>
      </w:ins>
      <w:ins w:id="9" w:author="Huber, Justin P." w:date="2025-12-09T15:19:00Z">
        <w:r w:rsidR="00BD3B4A">
          <w:t>prompts for user input</w:t>
        </w:r>
      </w:ins>
      <w:ins w:id="10" w:author="Huber, Justin P." w:date="2025-12-09T12:33:00Z">
        <w:r w:rsidR="002330D4">
          <w:t>.</w:t>
        </w:r>
      </w:ins>
      <w:ins w:id="11" w:author="Huber, Justin P." w:date="2025-12-09T12:31:00Z">
        <w:r w:rsidR="002330D4">
          <w:t xml:space="preserve"> </w:t>
        </w:r>
      </w:ins>
      <w:r w:rsidRPr="002E5309">
        <w:t xml:space="preserve">Click the </w:t>
      </w:r>
      <w:r w:rsidRPr="002E5309">
        <w:rPr>
          <w:b/>
          <w:bCs/>
        </w:rPr>
        <w:t>Start Recording</w:t>
      </w:r>
      <w:r w:rsidRPr="002E5309">
        <w:t xml:space="preserve"> icon on the calibration module interface.</w:t>
      </w:r>
    </w:p>
    <w:p w14:paraId="7507397A" w14:textId="624B835A" w:rsidR="004B1A2A" w:rsidRDefault="004B1A2A" w:rsidP="0052182C">
      <w:pPr>
        <w:pStyle w:val="ShotDescription"/>
        <w:numPr>
          <w:ilvl w:val="2"/>
          <w:numId w:val="3"/>
        </w:numPr>
      </w:pPr>
      <w:r>
        <w:t>SCREEN MINIMIZES.</w:t>
      </w:r>
    </w:p>
    <w:p w14:paraId="73AF02BA" w14:textId="4D241A1C" w:rsidR="00DE0860" w:rsidRDefault="00A9278D" w:rsidP="00DE0860">
      <w:pPr>
        <w:pStyle w:val="Narration"/>
        <w:ind w:firstLine="0"/>
      </w:pPr>
      <w:bookmarkStart w:id="12" w:name="_Hlk162020732"/>
      <w:bookmarkStart w:id="13" w:name="_Hlk203170338"/>
      <w:r w:rsidRPr="00BB452C">
        <w:rPr>
          <w:b/>
          <w:bCs/>
          <w:color w:val="000000"/>
          <w:highlight w:val="yellow"/>
          <w:lang w:val="en-US"/>
        </w:rPr>
        <w:t>Authors</w:t>
      </w:r>
      <w:r w:rsidRPr="00BB452C">
        <w:rPr>
          <w:color w:val="000000"/>
          <w:highlight w:val="yellow"/>
          <w:lang w:val="en-US"/>
        </w:rPr>
        <w:t xml:space="preserve">: Please create </w:t>
      </w:r>
      <w:bookmarkEnd w:id="12"/>
      <w:r w:rsidRPr="00BB452C">
        <w:rPr>
          <w:color w:val="000000"/>
          <w:highlight w:val="yellow"/>
          <w:lang w:val="en-US"/>
        </w:rPr>
        <w:t xml:space="preserve">screen capture videos of the shots labeled as SCREEN, </w:t>
      </w:r>
      <w:r>
        <w:rPr>
          <w:color w:val="000000"/>
          <w:highlight w:val="yellow"/>
          <w:lang w:val="en-US"/>
        </w:rPr>
        <w:t>write</w:t>
      </w:r>
      <w:r w:rsidRPr="00BB452C">
        <w:rPr>
          <w:color w:val="000000"/>
          <w:highlight w:val="yellow"/>
          <w:lang w:val="en-US"/>
        </w:rPr>
        <w:t xml:space="preserve"> a screenshot summary, and upload the files to your project page as soon </w:t>
      </w:r>
      <w:r w:rsidRPr="00635557">
        <w:rPr>
          <w:color w:val="000000"/>
          <w:highlight w:val="yellow"/>
          <w:lang w:val="en-US"/>
        </w:rPr>
        <w:t xml:space="preserve">as </w:t>
      </w:r>
      <w:proofErr w:type="gramStart"/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13"/>
      <w:r>
        <w:rPr>
          <w:color w:val="000000"/>
        </w:rPr>
        <w:t>:</w:t>
      </w:r>
      <w:proofErr w:type="gramEnd"/>
    </w:p>
    <w:p w14:paraId="5AA89FAB" w14:textId="381C6286" w:rsidR="00A9278D" w:rsidRDefault="00803779" w:rsidP="00DE0860">
      <w:pPr>
        <w:pStyle w:val="Narration"/>
        <w:ind w:firstLine="0"/>
      </w:pPr>
      <w:hyperlink r:id="rId10" w:history="1">
        <w:r w:rsidR="00A9278D" w:rsidRPr="00510DCD">
          <w:rPr>
            <w:rStyle w:val="Hyperlink"/>
          </w:rPr>
          <w:t>https://review.jove.com/account/file-uploader?src=21147528</w:t>
        </w:r>
      </w:hyperlink>
      <w:r w:rsidR="00A9278D">
        <w:t xml:space="preserve"> </w:t>
      </w:r>
    </w:p>
    <w:p w14:paraId="2B3CE42B" w14:textId="77777777" w:rsidR="00A9278D" w:rsidRDefault="00A9278D" w:rsidP="00DE0860">
      <w:pPr>
        <w:pStyle w:val="Narration"/>
        <w:ind w:firstLine="0"/>
      </w:pPr>
    </w:p>
    <w:p w14:paraId="374FBF7E" w14:textId="4ADE63D5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>When</w:t>
      </w:r>
      <w:r w:rsidR="004B1A2A">
        <w:t xml:space="preserve"> </w:t>
      </w:r>
      <w:r w:rsidRPr="002E5309">
        <w:t xml:space="preserve">cued to begin the calibration activity, move the checkerboard pattern forward </w:t>
      </w:r>
      <w:r w:rsidRPr="002E5309">
        <w:lastRenderedPageBreak/>
        <w:t xml:space="preserve">toward the camera in a smooth and controlled manner </w:t>
      </w:r>
      <w:r w:rsidRPr="002E5309">
        <w:rPr>
          <w:b/>
          <w:bCs/>
        </w:rPr>
        <w:t>[1]</w:t>
      </w:r>
      <w:r w:rsidRPr="002E5309">
        <w:t xml:space="preserve">. Then reverse the motion and move the checkerboard pattern backward, away from the camera, maintaining smooth and controlled motion </w:t>
      </w:r>
      <w:r w:rsidRPr="002E5309">
        <w:rPr>
          <w:b/>
          <w:bCs/>
        </w:rPr>
        <w:t>[2]</w:t>
      </w:r>
      <w:r w:rsidRPr="002E5309">
        <w:t xml:space="preserve">. Repeat the forward and backward movement until image capture is complete </w:t>
      </w:r>
      <w:r w:rsidRPr="002E5309">
        <w:rPr>
          <w:b/>
          <w:bCs/>
        </w:rPr>
        <w:t>[3]</w:t>
      </w:r>
      <w:r w:rsidRPr="002E5309">
        <w:t>.</w:t>
      </w:r>
    </w:p>
    <w:p w14:paraId="097213C0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smoothly moving the checkerboard forward through the workspace toward the camera.</w:t>
      </w:r>
    </w:p>
    <w:p w14:paraId="786C7175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reversing the checkerboard movement away from the camera.</w:t>
      </w:r>
    </w:p>
    <w:p w14:paraId="734984FF" w14:textId="0F3E3EC1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</w:t>
      </w:r>
      <w:r w:rsidR="00DE0860">
        <w:t xml:space="preserve"> showing that the image capture is complete</w:t>
      </w:r>
      <w:r w:rsidRPr="002E5309">
        <w:t>.</w:t>
      </w:r>
    </w:p>
    <w:p w14:paraId="539AEDDF" w14:textId="77777777" w:rsidR="00DE0860" w:rsidRPr="002E5309" w:rsidRDefault="00DE0860" w:rsidP="00DE0860">
      <w:pPr>
        <w:pStyle w:val="ShotDescription"/>
        <w:ind w:firstLine="0"/>
      </w:pPr>
    </w:p>
    <w:p w14:paraId="66800F43" w14:textId="77777777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Review the recorded calibration video </w:t>
      </w:r>
      <w:r w:rsidRPr="002E5309">
        <w:rPr>
          <w:b/>
          <w:bCs/>
        </w:rPr>
        <w:t>[1]</w:t>
      </w:r>
      <w:r w:rsidRPr="002E5309">
        <w:t xml:space="preserve">. Ensure the entire checkerboard pattern remains visible throughout the video </w:t>
      </w:r>
      <w:r w:rsidRPr="002E5309">
        <w:rPr>
          <w:b/>
          <w:bCs/>
        </w:rPr>
        <w:t>[2]</w:t>
      </w:r>
      <w:r w:rsidRPr="002E5309">
        <w:t xml:space="preserve"> and that the lighting provides clear visibility </w:t>
      </w:r>
      <w:r w:rsidRPr="002E5309">
        <w:rPr>
          <w:b/>
          <w:bCs/>
        </w:rPr>
        <w:t>[3]</w:t>
      </w:r>
      <w:r w:rsidRPr="002E5309">
        <w:t xml:space="preserve">. If the recording is unsatisfactory, click the </w:t>
      </w:r>
      <w:r w:rsidRPr="002E5309">
        <w:rPr>
          <w:b/>
          <w:bCs/>
        </w:rPr>
        <w:t>Retry</w:t>
      </w:r>
      <w:r w:rsidRPr="002E5309">
        <w:t xml:space="preserve"> option to re-initiate the video recording for another attempt </w:t>
      </w:r>
      <w:r w:rsidRPr="002E5309">
        <w:rPr>
          <w:b/>
          <w:bCs/>
        </w:rPr>
        <w:t>[4]</w:t>
      </w:r>
      <w:r w:rsidRPr="002E5309">
        <w:t>.</w:t>
      </w:r>
    </w:p>
    <w:p w14:paraId="59D67B71" w14:textId="39297416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="004B1A2A" w:rsidRPr="004B1A2A">
        <w:rPr>
          <w:highlight w:val="yellow"/>
        </w:rPr>
        <w:t xml:space="preserve"> POP UP MAXIMIZES</w:t>
      </w:r>
      <w:r w:rsidRPr="002E5309">
        <w:t>: Show the recorded video playback window in the web application.</w:t>
      </w:r>
    </w:p>
    <w:p w14:paraId="144A92CB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>: Confirm full visibility of the checkerboard pattern during playback.</w:t>
      </w:r>
    </w:p>
    <w:p w14:paraId="0BEE2913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>: Check for clear lighting and adequate visibility in the video.</w:t>
      </w:r>
    </w:p>
    <w:p w14:paraId="4AAA81A3" w14:textId="23580A8C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</w:t>
      </w:r>
      <w:ins w:id="14" w:author="Huber, Justin P." w:date="2025-12-09T13:13:00Z">
        <w:r w:rsidR="00C233F7">
          <w:t>Show</w:t>
        </w:r>
      </w:ins>
      <w:del w:id="15" w:author="Huber, Justin P." w:date="2025-12-09T11:32:00Z">
        <w:r w:rsidRPr="002E5309" w:rsidDel="00B4218B">
          <w:delText>C</w:delText>
        </w:r>
      </w:del>
      <w:del w:id="16" w:author="Huber, Justin P." w:date="2025-12-09T11:56:00Z">
        <w:r w:rsidRPr="002E5309" w:rsidDel="00577636">
          <w:delText>lick on</w:delText>
        </w:r>
      </w:del>
      <w:r w:rsidRPr="002E5309">
        <w:t xml:space="preserve"> the </w:t>
      </w:r>
      <w:r w:rsidRPr="002E5309">
        <w:rPr>
          <w:b/>
          <w:bCs/>
        </w:rPr>
        <w:t>Retry</w:t>
      </w:r>
      <w:r w:rsidRPr="002E5309">
        <w:t xml:space="preserve"> button in the calibration module to restart the recording process.</w:t>
      </w:r>
    </w:p>
    <w:p w14:paraId="15533A22" w14:textId="77777777" w:rsidR="004B1A2A" w:rsidRDefault="004B1A2A" w:rsidP="00156AE5">
      <w:pPr>
        <w:pStyle w:val="ShotDescription"/>
        <w:ind w:firstLine="0"/>
      </w:pPr>
    </w:p>
    <w:p w14:paraId="0A3C2BDA" w14:textId="77777777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Upon successful calibration, click the </w:t>
      </w:r>
      <w:r w:rsidRPr="002E5309">
        <w:rPr>
          <w:b/>
          <w:bCs/>
        </w:rPr>
        <w:t>Save Calibration Images</w:t>
      </w:r>
      <w:r w:rsidRPr="002E5309">
        <w:t xml:space="preserve"> icon </w:t>
      </w:r>
      <w:r w:rsidRPr="002E5309">
        <w:rPr>
          <w:b/>
          <w:bCs/>
        </w:rPr>
        <w:t>[1]</w:t>
      </w:r>
      <w:r w:rsidRPr="002E5309">
        <w:t xml:space="preserve">. When the save prompt appears, choose the desired destination folder to store the calibration images </w:t>
      </w:r>
      <w:r w:rsidRPr="002E5309">
        <w:rPr>
          <w:b/>
          <w:bCs/>
        </w:rPr>
        <w:t>[2]</w:t>
      </w:r>
      <w:r w:rsidRPr="002E5309">
        <w:t>.</w:t>
      </w:r>
    </w:p>
    <w:p w14:paraId="416AF14F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Click the </w:t>
      </w:r>
      <w:r w:rsidRPr="002E5309">
        <w:rPr>
          <w:b/>
          <w:bCs/>
        </w:rPr>
        <w:t>Save Calibration Images</w:t>
      </w:r>
      <w:r w:rsidRPr="002E5309">
        <w:t xml:space="preserve"> icon in the web application.</w:t>
      </w:r>
    </w:p>
    <w:p w14:paraId="3EB8367F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>: Show file explorer window prompting the user to select a folder for saving images.</w:t>
      </w:r>
    </w:p>
    <w:p w14:paraId="6E946330" w14:textId="77777777" w:rsidR="004B1A2A" w:rsidRPr="002E5309" w:rsidRDefault="004B1A2A" w:rsidP="004B1A2A">
      <w:pPr>
        <w:pStyle w:val="ShotDescription"/>
        <w:ind w:firstLine="0"/>
      </w:pPr>
    </w:p>
    <w:p w14:paraId="3C0F74F6" w14:textId="182F5E58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After confirming the images have been saved, select </w:t>
      </w:r>
      <w:r w:rsidRPr="002E5309">
        <w:rPr>
          <w:b/>
          <w:bCs/>
        </w:rPr>
        <w:t>Confirm Save</w:t>
      </w:r>
      <w:r w:rsidRPr="002E5309">
        <w:t xml:space="preserve"> to proceed </w:t>
      </w:r>
      <w:r w:rsidRPr="002E5309">
        <w:rPr>
          <w:b/>
          <w:bCs/>
        </w:rPr>
        <w:t>[1]</w:t>
      </w:r>
      <w:r w:rsidR="004B1A2A">
        <w:rPr>
          <w:b/>
          <w:bCs/>
        </w:rPr>
        <w:t xml:space="preserve"> [2]</w:t>
      </w:r>
      <w:r w:rsidRPr="002E5309">
        <w:t>.</w:t>
      </w:r>
    </w:p>
    <w:p w14:paraId="3806DE81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Click the </w:t>
      </w:r>
      <w:r w:rsidRPr="002E5309">
        <w:rPr>
          <w:b/>
          <w:bCs/>
        </w:rPr>
        <w:t>Confirm Save</w:t>
      </w:r>
      <w:r w:rsidRPr="002E5309">
        <w:t xml:space="preserve"> button to finalize the calibration image saving process.</w:t>
      </w:r>
    </w:p>
    <w:p w14:paraId="5EACDFE6" w14:textId="4F1F3E04" w:rsidR="004B1A2A" w:rsidRDefault="004B1A2A" w:rsidP="0052182C">
      <w:pPr>
        <w:pStyle w:val="ShotDescription"/>
        <w:numPr>
          <w:ilvl w:val="2"/>
          <w:numId w:val="3"/>
        </w:numPr>
      </w:pPr>
      <w:r>
        <w:t>SCREEN POP UP CLOSES</w:t>
      </w:r>
    </w:p>
    <w:p w14:paraId="298E590A" w14:textId="77777777" w:rsidR="004B1A2A" w:rsidRDefault="004B1A2A" w:rsidP="004B1A2A">
      <w:pPr>
        <w:pStyle w:val="ShotDescription"/>
        <w:ind w:firstLine="0"/>
      </w:pPr>
    </w:p>
    <w:p w14:paraId="2D04AC29" w14:textId="77777777" w:rsidR="004B1A2A" w:rsidRDefault="004B1A2A" w:rsidP="004B1A2A">
      <w:pPr>
        <w:pStyle w:val="ShotDescription"/>
        <w:ind w:firstLine="0"/>
      </w:pPr>
    </w:p>
    <w:p w14:paraId="608485D3" w14:textId="0A13A316" w:rsidR="004B1A2A" w:rsidRPr="004B1A2A" w:rsidRDefault="004B1A2A" w:rsidP="004B1A2A">
      <w:pPr>
        <w:pStyle w:val="ShotDescription"/>
        <w:numPr>
          <w:ilvl w:val="0"/>
          <w:numId w:val="3"/>
        </w:numPr>
        <w:rPr>
          <w:b/>
          <w:bCs/>
        </w:rPr>
      </w:pPr>
      <w:r w:rsidRPr="004B1A2A">
        <w:rPr>
          <w:b/>
          <w:bCs/>
        </w:rPr>
        <w:t>Drinking Task Activity</w:t>
      </w:r>
    </w:p>
    <w:p w14:paraId="2A542306" w14:textId="5692536D" w:rsidR="004B1A2A" w:rsidRPr="001F0DEA" w:rsidRDefault="004B1A2A" w:rsidP="004B1A2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lastRenderedPageBreak/>
        <w:t xml:space="preserve">Demonstrator: </w:t>
      </w:r>
      <w:r w:rsidR="00111A08">
        <w:rPr>
          <w:rFonts w:cstheme="minorHAnsi"/>
        </w:rPr>
        <w:t>J</w:t>
      </w:r>
      <w:r w:rsidR="00111A08">
        <w:rPr>
          <w:rFonts w:cstheme="minorHAnsi"/>
        </w:rPr>
        <w:t>ustin Huber, Alison Huber</w:t>
      </w:r>
      <w:r w:rsidRPr="001F0DEA">
        <w:rPr>
          <w:rFonts w:cstheme="minorHAnsi"/>
        </w:rPr>
        <w:t xml:space="preserve"> </w:t>
      </w:r>
    </w:p>
    <w:p w14:paraId="6E268F01" w14:textId="77777777" w:rsidR="004B1A2A" w:rsidRPr="002E5309" w:rsidRDefault="004B1A2A" w:rsidP="004B1A2A">
      <w:pPr>
        <w:pStyle w:val="ShotDescription"/>
        <w:ind w:firstLine="0"/>
      </w:pPr>
    </w:p>
    <w:p w14:paraId="7A92CC3B" w14:textId="2ACC8E5F" w:rsidR="0052182C" w:rsidRPr="002E5309" w:rsidRDefault="004B1A2A" w:rsidP="0052182C">
      <w:pPr>
        <w:pStyle w:val="Narration"/>
        <w:numPr>
          <w:ilvl w:val="1"/>
          <w:numId w:val="3"/>
        </w:numPr>
      </w:pPr>
      <w:r w:rsidRPr="002E5309">
        <w:t xml:space="preserve">Instruct </w:t>
      </w:r>
      <w:r w:rsidR="0052182C" w:rsidRPr="002E5309">
        <w:t xml:space="preserve">the subject to use a specified hand—either right or left—for the initial recording </w:t>
      </w:r>
      <w:r w:rsidR="0052182C" w:rsidRPr="002E5309">
        <w:rPr>
          <w:b/>
          <w:bCs/>
        </w:rPr>
        <w:t>[1]</w:t>
      </w:r>
      <w:r w:rsidR="0052182C" w:rsidRPr="002E5309">
        <w:t xml:space="preserve">. Ask the subject to practice the drinking task activity to become familiar with the procedure </w:t>
      </w:r>
      <w:r w:rsidR="0052182C" w:rsidRPr="002E5309">
        <w:rPr>
          <w:b/>
          <w:bCs/>
        </w:rPr>
        <w:t>[2]</w:t>
      </w:r>
      <w:r w:rsidR="0052182C" w:rsidRPr="002E5309">
        <w:t>.</w:t>
      </w:r>
    </w:p>
    <w:p w14:paraId="6CB1FDAD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instructing the subject to use a designated hand.</w:t>
      </w:r>
    </w:p>
    <w:p w14:paraId="035DB4A3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guiding the subject through a practice attempt of the drinking task.</w:t>
      </w:r>
    </w:p>
    <w:p w14:paraId="7B674E7C" w14:textId="77777777" w:rsidR="004B1A2A" w:rsidRPr="002E5309" w:rsidRDefault="004B1A2A" w:rsidP="004B1A2A">
      <w:pPr>
        <w:pStyle w:val="ShotDescription"/>
        <w:ind w:firstLine="0"/>
      </w:pPr>
    </w:p>
    <w:p w14:paraId="3CE77C26" w14:textId="5DF0B535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Open the drinking task activity module by navigating to the dashboard menu of the web application and selecting the </w:t>
      </w:r>
      <w:r w:rsidRPr="002E5309">
        <w:rPr>
          <w:b/>
          <w:bCs/>
        </w:rPr>
        <w:t>Drinking Task Activity Guide</w:t>
      </w:r>
      <w:r w:rsidRPr="002E5309">
        <w:t xml:space="preserve"> </w:t>
      </w:r>
      <w:r w:rsidRPr="002E5309">
        <w:rPr>
          <w:b/>
          <w:bCs/>
        </w:rPr>
        <w:t>[1]</w:t>
      </w:r>
      <w:r w:rsidRPr="002E5309">
        <w:t>. Before recording</w:t>
      </w:r>
      <w:r w:rsidR="004B1A2A">
        <w:t xml:space="preserve"> </w:t>
      </w:r>
      <w:r w:rsidR="004B1A2A" w:rsidRPr="004B1A2A">
        <w:rPr>
          <w:b/>
          <w:bCs/>
        </w:rPr>
        <w:t>[</w:t>
      </w:r>
      <w:r w:rsidR="004B1A2A">
        <w:rPr>
          <w:b/>
          <w:bCs/>
        </w:rPr>
        <w:t>2</w:t>
      </w:r>
      <w:r w:rsidR="004B1A2A" w:rsidRPr="004B1A2A">
        <w:rPr>
          <w:b/>
          <w:bCs/>
        </w:rPr>
        <w:t>]</w:t>
      </w:r>
      <w:r w:rsidRPr="002E5309">
        <w:t xml:space="preserve">, inform the subject about the 3-second visual and audio countdown provided by the app, followed by a cue to begin the task </w:t>
      </w:r>
      <w:r w:rsidRPr="002E5309">
        <w:rPr>
          <w:b/>
          <w:bCs/>
        </w:rPr>
        <w:t>[2]</w:t>
      </w:r>
      <w:r w:rsidRPr="002E5309">
        <w:t xml:space="preserve">. Initiate the video recording by clicking the </w:t>
      </w:r>
      <w:r w:rsidRPr="002E5309">
        <w:rPr>
          <w:b/>
          <w:bCs/>
        </w:rPr>
        <w:t>Start Recording</w:t>
      </w:r>
      <w:r w:rsidRPr="002E5309">
        <w:t xml:space="preserve"> icon and instruct the subject to perform the drinking task when cued </w:t>
      </w:r>
      <w:r w:rsidRPr="002E5309">
        <w:rPr>
          <w:b/>
          <w:bCs/>
        </w:rPr>
        <w:t>[3]</w:t>
      </w:r>
      <w:r w:rsidR="004B1A2A">
        <w:rPr>
          <w:b/>
          <w:bCs/>
        </w:rPr>
        <w:t xml:space="preserve"> [4]</w:t>
      </w:r>
      <w:r w:rsidRPr="002E5309">
        <w:t>.</w:t>
      </w:r>
    </w:p>
    <w:p w14:paraId="77D480A1" w14:textId="77777777" w:rsidR="00CD462F" w:rsidRDefault="0052182C" w:rsidP="00CD462F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="004B1A2A">
        <w:t xml:space="preserve"> </w:t>
      </w:r>
      <w:r w:rsidR="004B1A2A" w:rsidRPr="004B1A2A">
        <w:rPr>
          <w:highlight w:val="yellow"/>
        </w:rPr>
        <w:t>POPS UP</w:t>
      </w:r>
      <w:r w:rsidRPr="002E5309">
        <w:t xml:space="preserve">: Navigate to the web-app dashboard and click on the </w:t>
      </w:r>
      <w:r w:rsidRPr="002E5309">
        <w:rPr>
          <w:b/>
          <w:bCs/>
        </w:rPr>
        <w:t>Drinking Task Activity Guide</w:t>
      </w:r>
      <w:r w:rsidRPr="002E5309">
        <w:t xml:space="preserve"> module.</w:t>
      </w:r>
    </w:p>
    <w:p w14:paraId="652A5A45" w14:textId="7A24FB95" w:rsidR="004B1A2A" w:rsidRDefault="004B1A2A" w:rsidP="00CD462F">
      <w:pPr>
        <w:pStyle w:val="ShotDescription"/>
        <w:numPr>
          <w:ilvl w:val="2"/>
          <w:numId w:val="3"/>
        </w:numPr>
      </w:pPr>
      <w:r>
        <w:t>SCREEN POP UP MINIMIZES.</w:t>
      </w:r>
    </w:p>
    <w:p w14:paraId="6E46414F" w14:textId="611D5B61" w:rsidR="0052182C" w:rsidRDefault="0052182C" w:rsidP="0052182C">
      <w:pPr>
        <w:pStyle w:val="ShotDescription"/>
        <w:numPr>
          <w:ilvl w:val="2"/>
          <w:numId w:val="3"/>
        </w:numPr>
      </w:pPr>
      <w:r w:rsidRPr="002E5309">
        <w:t>Talent briefing the subject about</w:t>
      </w:r>
      <w:ins w:id="17" w:author="Huber, Justin P." w:date="2025-12-09T11:59:00Z">
        <w:r w:rsidR="00577636">
          <w:t xml:space="preserve"> which hand to use and about</w:t>
        </w:r>
      </w:ins>
      <w:r w:rsidRPr="002E5309">
        <w:t xml:space="preserve"> the 3-second countdown </w:t>
      </w:r>
      <w:r w:rsidR="004B1A2A">
        <w:t>by making actions</w:t>
      </w:r>
      <w:r w:rsidRPr="002E5309">
        <w:t>.</w:t>
      </w:r>
    </w:p>
    <w:p w14:paraId="184463F2" w14:textId="0637060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="004B1A2A" w:rsidRPr="004B1A2A">
        <w:rPr>
          <w:highlight w:val="yellow"/>
        </w:rPr>
        <w:t xml:space="preserve"> POP UP MAXIMIZES</w:t>
      </w:r>
      <w:r w:rsidRPr="002E5309">
        <w:t xml:space="preserve">: </w:t>
      </w:r>
      <w:ins w:id="18" w:author="Huber, Justin P." w:date="2025-12-09T12:05:00Z">
        <w:r w:rsidR="00E30FD4">
          <w:t>N</w:t>
        </w:r>
        <w:r w:rsidR="00E30FD4">
          <w:t>avigate through the module</w:t>
        </w:r>
        <w:r w:rsidR="00E30FD4">
          <w:t xml:space="preserve"> showing the</w:t>
        </w:r>
        <w:r w:rsidR="00E30FD4">
          <w:t xml:space="preserve"> activity demo</w:t>
        </w:r>
        <w:r w:rsidR="00E30FD4">
          <w:t xml:space="preserve"> video</w:t>
        </w:r>
        <w:r w:rsidR="00E30FD4">
          <w:t xml:space="preserve">, </w:t>
        </w:r>
        <w:r w:rsidR="00612A3D">
          <w:t>entries to prom</w:t>
        </w:r>
      </w:ins>
      <w:ins w:id="19" w:author="Huber, Justin P." w:date="2025-12-09T12:06:00Z">
        <w:r w:rsidR="00612A3D">
          <w:t>pts</w:t>
        </w:r>
      </w:ins>
      <w:ins w:id="20" w:author="Huber, Justin P." w:date="2025-12-09T12:05:00Z">
        <w:r w:rsidR="00E30FD4">
          <w:t xml:space="preserve">, and selection of hand laterality </w:t>
        </w:r>
      </w:ins>
      <w:ins w:id="21" w:author="Huber, Justin P." w:date="2025-12-09T12:06:00Z">
        <w:r w:rsidR="00612A3D">
          <w:t xml:space="preserve">for trial.  </w:t>
        </w:r>
      </w:ins>
      <w:r w:rsidRPr="002E5309">
        <w:t xml:space="preserve">Click the </w:t>
      </w:r>
      <w:r w:rsidRPr="002E5309">
        <w:rPr>
          <w:b/>
          <w:bCs/>
        </w:rPr>
        <w:t>Start Recording</w:t>
      </w:r>
      <w:r w:rsidRPr="002E5309">
        <w:t xml:space="preserve"> icon</w:t>
      </w:r>
      <w:ins w:id="22" w:author="Huber, Justin P." w:date="2025-12-09T16:22:00Z">
        <w:r w:rsidR="000D25DA">
          <w:t>.</w:t>
        </w:r>
      </w:ins>
      <w:del w:id="23" w:author="Huber, Justin P." w:date="2025-12-09T16:16:00Z">
        <w:r w:rsidRPr="002E5309" w:rsidDel="002B07C3">
          <w:delText>, followed by the subject beginning the drinking task on cue.</w:delText>
        </w:r>
      </w:del>
    </w:p>
    <w:p w14:paraId="1597A97C" w14:textId="4E07542B" w:rsidR="004B1A2A" w:rsidRDefault="004B1A2A" w:rsidP="004B1A2A">
      <w:pPr>
        <w:pStyle w:val="ShotDescription"/>
        <w:numPr>
          <w:ilvl w:val="2"/>
          <w:numId w:val="3"/>
        </w:numPr>
        <w:rPr>
          <w:ins w:id="24" w:author="Huber, Justin P." w:date="2025-12-09T16:37:00Z"/>
        </w:rPr>
      </w:pPr>
      <w:r>
        <w:t>SCREEN POP UP MINIMIZES.</w:t>
      </w:r>
    </w:p>
    <w:p w14:paraId="0A34D529" w14:textId="77777777" w:rsidR="00FE4BC3" w:rsidRDefault="00FE4BC3" w:rsidP="00455277">
      <w:pPr>
        <w:pStyle w:val="ShotDescription"/>
        <w:ind w:firstLine="0"/>
        <w:rPr>
          <w:ins w:id="25" w:author="Huber, Justin P." w:date="2025-12-09T16:24:00Z"/>
        </w:rPr>
      </w:pPr>
    </w:p>
    <w:p w14:paraId="33E1B373" w14:textId="58D85895" w:rsidR="000D25DA" w:rsidRPr="002E5309" w:rsidRDefault="000D25DA" w:rsidP="000D25DA">
      <w:pPr>
        <w:pStyle w:val="Narration"/>
        <w:numPr>
          <w:ilvl w:val="1"/>
          <w:numId w:val="3"/>
        </w:numPr>
        <w:rPr>
          <w:ins w:id="26" w:author="Huber, Justin P." w:date="2025-12-09T16:24:00Z"/>
        </w:rPr>
      </w:pPr>
      <w:commentRangeStart w:id="27"/>
      <w:ins w:id="28" w:author="Huber, Justin P." w:date="2025-12-09T16:24:00Z">
        <w:r w:rsidRPr="002E5309">
          <w:t>When</w:t>
        </w:r>
      </w:ins>
      <w:commentRangeEnd w:id="27"/>
      <w:ins w:id="29" w:author="Huber, Justin P." w:date="2025-12-09T16:49:00Z">
        <w:r w:rsidR="00893ABA">
          <w:rPr>
            <w:rStyle w:val="CommentReference"/>
            <w:rFonts w:asciiTheme="minorHAnsi" w:hAnsiTheme="minorHAnsi" w:cs="Calibri (Body)"/>
            <w:color w:val="000000" w:themeColor="text1"/>
            <w:lang w:val="x-none" w:eastAsia="x-none"/>
          </w:rPr>
          <w:commentReference w:id="27"/>
        </w:r>
      </w:ins>
      <w:ins w:id="30" w:author="Huber, Justin P." w:date="2025-12-09T16:24:00Z">
        <w:r>
          <w:t xml:space="preserve"> </w:t>
        </w:r>
        <w:r w:rsidRPr="002E5309">
          <w:t xml:space="preserve">cued to begin the </w:t>
        </w:r>
      </w:ins>
      <w:ins w:id="31" w:author="Huber, Justin P." w:date="2025-12-09T16:25:00Z">
        <w:r>
          <w:t>drinking task</w:t>
        </w:r>
      </w:ins>
      <w:ins w:id="32" w:author="Huber, Justin P." w:date="2025-12-09T16:24:00Z">
        <w:r w:rsidRPr="002E5309">
          <w:t xml:space="preserve">, </w:t>
        </w:r>
      </w:ins>
      <w:ins w:id="33" w:author="Huber, Justin P." w:date="2025-12-09T16:26:00Z">
        <w:r>
          <w:t>the subject performs the activity</w:t>
        </w:r>
      </w:ins>
      <w:ins w:id="34" w:author="Huber, Justin P." w:date="2025-12-09T16:27:00Z">
        <w:r>
          <w:t xml:space="preserve"> using the specified </w:t>
        </w:r>
      </w:ins>
      <w:ins w:id="35" w:author="Huber, Justin P." w:date="2025-12-09T16:29:00Z">
        <w:r w:rsidR="00FE4BC3">
          <w:t xml:space="preserve">hand </w:t>
        </w:r>
      </w:ins>
      <w:ins w:id="36" w:author="Huber, Justin P." w:date="2025-12-09T16:24:00Z">
        <w:r w:rsidRPr="002E5309">
          <w:rPr>
            <w:b/>
            <w:bCs/>
          </w:rPr>
          <w:t>[1]</w:t>
        </w:r>
        <w:r w:rsidRPr="002E5309">
          <w:t xml:space="preserve">. </w:t>
        </w:r>
      </w:ins>
      <w:ins w:id="37" w:author="Huber, Justin P." w:date="2025-12-09T16:29:00Z">
        <w:r w:rsidR="00FE4BC3">
          <w:t xml:space="preserve">The subject then returns the cup to </w:t>
        </w:r>
      </w:ins>
      <w:ins w:id="38" w:author="Huber, Justin P." w:date="2025-12-09T16:31:00Z">
        <w:r w:rsidR="00FE4BC3">
          <w:t>the</w:t>
        </w:r>
      </w:ins>
      <w:ins w:id="39" w:author="Huber, Justin P." w:date="2025-12-09T16:29:00Z">
        <w:r w:rsidR="00FE4BC3">
          <w:t xml:space="preserve"> o</w:t>
        </w:r>
      </w:ins>
      <w:ins w:id="40" w:author="Huber, Justin P." w:date="2025-12-09T16:30:00Z">
        <w:r w:rsidR="00FE4BC3">
          <w:t>riginal outlined area</w:t>
        </w:r>
      </w:ins>
      <w:ins w:id="41" w:author="Huber, Justin P." w:date="2025-12-09T16:31:00Z">
        <w:r w:rsidR="00FE4BC3">
          <w:t xml:space="preserve"> and the hand to the original starting position </w:t>
        </w:r>
      </w:ins>
      <w:ins w:id="42" w:author="Huber, Justin P." w:date="2025-12-09T16:24:00Z">
        <w:r w:rsidRPr="002E5309">
          <w:rPr>
            <w:b/>
            <w:bCs/>
          </w:rPr>
          <w:t>[2]</w:t>
        </w:r>
        <w:r w:rsidRPr="002E5309">
          <w:t xml:space="preserve">. </w:t>
        </w:r>
      </w:ins>
    </w:p>
    <w:p w14:paraId="19D79A55" w14:textId="4DC30276" w:rsidR="002B07C3" w:rsidRDefault="002B07C3" w:rsidP="004B1A2A">
      <w:pPr>
        <w:pStyle w:val="ShotDescription"/>
        <w:numPr>
          <w:ilvl w:val="2"/>
          <w:numId w:val="3"/>
        </w:numPr>
        <w:rPr>
          <w:ins w:id="43" w:author="Huber, Justin P." w:date="2025-12-09T16:39:00Z"/>
        </w:rPr>
      </w:pPr>
      <w:ins w:id="44" w:author="Huber, Justin P." w:date="2025-12-09T16:17:00Z">
        <w:r>
          <w:t>Subject</w:t>
        </w:r>
      </w:ins>
      <w:ins w:id="45" w:author="Huber, Justin P." w:date="2025-12-09T16:16:00Z">
        <w:r w:rsidRPr="002E5309">
          <w:t xml:space="preserve"> </w:t>
        </w:r>
      </w:ins>
      <w:ins w:id="46" w:author="Huber, Justin P." w:date="2025-12-09T16:17:00Z">
        <w:r>
          <w:t>performs</w:t>
        </w:r>
      </w:ins>
      <w:ins w:id="47" w:author="Huber, Justin P." w:date="2025-12-09T16:16:00Z">
        <w:r w:rsidRPr="002E5309">
          <w:t xml:space="preserve"> the drinking task on cue.</w:t>
        </w:r>
      </w:ins>
    </w:p>
    <w:p w14:paraId="4D423944" w14:textId="5F95A6B5" w:rsidR="00455277" w:rsidRDefault="00455277" w:rsidP="004B1A2A">
      <w:pPr>
        <w:pStyle w:val="ShotDescription"/>
        <w:numPr>
          <w:ilvl w:val="2"/>
          <w:numId w:val="3"/>
        </w:numPr>
      </w:pPr>
      <w:ins w:id="48" w:author="Huber, Justin P." w:date="2025-12-09T16:39:00Z">
        <w:r>
          <w:t>Subject returns cup and hand to original positions.</w:t>
        </w:r>
      </w:ins>
    </w:p>
    <w:p w14:paraId="0C66D09A" w14:textId="77777777" w:rsidR="004B1A2A" w:rsidRPr="002E5309" w:rsidRDefault="004B1A2A" w:rsidP="004B1A2A">
      <w:pPr>
        <w:pStyle w:val="ShotDescription"/>
        <w:ind w:firstLine="0"/>
      </w:pPr>
    </w:p>
    <w:p w14:paraId="12BAF24A" w14:textId="77777777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Review the recorded video of the drinking task activity </w:t>
      </w:r>
      <w:r w:rsidRPr="002E5309">
        <w:rPr>
          <w:b/>
          <w:bCs/>
        </w:rPr>
        <w:t>[1]</w:t>
      </w:r>
      <w:r w:rsidRPr="002E5309">
        <w:t>.</w:t>
      </w:r>
    </w:p>
    <w:p w14:paraId="28EDBD47" w14:textId="3B2D9A5D" w:rsidR="0052182C" w:rsidRPr="002E5309" w:rsidRDefault="004B1A2A" w:rsidP="0052182C">
      <w:pPr>
        <w:pStyle w:val="ShotDescription"/>
        <w:numPr>
          <w:ilvl w:val="2"/>
          <w:numId w:val="3"/>
        </w:numPr>
      </w:pPr>
      <w:r>
        <w:t>Talent p</w:t>
      </w:r>
      <w:r w:rsidR="0052182C" w:rsidRPr="002E5309">
        <w:t>lay</w:t>
      </w:r>
      <w:r>
        <w:t>ing</w:t>
      </w:r>
      <w:r w:rsidR="0052182C" w:rsidRPr="002E5309">
        <w:t xml:space="preserve"> the recorded video showing the subject performing the drinking task.</w:t>
      </w:r>
    </w:p>
    <w:p w14:paraId="19D308B6" w14:textId="77777777" w:rsidR="004B1A2A" w:rsidRDefault="004B1A2A" w:rsidP="004B1A2A">
      <w:pPr>
        <w:pStyle w:val="Narration"/>
        <w:ind w:firstLine="0"/>
      </w:pPr>
    </w:p>
    <w:p w14:paraId="6BF0980A" w14:textId="42BBE7C9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Ensure that the recorded video shows the subject’s face, torso, upper limbs, and the </w:t>
      </w:r>
      <w:r w:rsidRPr="002E5309">
        <w:lastRenderedPageBreak/>
        <w:t xml:space="preserve">cup within all frames </w:t>
      </w:r>
      <w:r w:rsidRPr="002E5309">
        <w:rPr>
          <w:b/>
          <w:bCs/>
        </w:rPr>
        <w:t>[1]</w:t>
      </w:r>
      <w:r w:rsidRPr="002E5309">
        <w:t xml:space="preserve">. Verify that the subject completes the entire drinking task—picking up the cup, taking a sip, returning the cup to its original position, and moving their body and hands back to the start position </w:t>
      </w:r>
      <w:r w:rsidRPr="002E5309">
        <w:rPr>
          <w:b/>
          <w:bCs/>
        </w:rPr>
        <w:t>[</w:t>
      </w:r>
      <w:r w:rsidR="004B1A2A">
        <w:rPr>
          <w:b/>
          <w:bCs/>
        </w:rPr>
        <w:t>2</w:t>
      </w:r>
      <w:r w:rsidRPr="002E5309">
        <w:rPr>
          <w:b/>
          <w:bCs/>
        </w:rPr>
        <w:t>]</w:t>
      </w:r>
      <w:r w:rsidRPr="002E5309">
        <w:t xml:space="preserve">. If the video quality is unsatisfactory, click the </w:t>
      </w:r>
      <w:r w:rsidRPr="002E5309">
        <w:rPr>
          <w:b/>
          <w:bCs/>
        </w:rPr>
        <w:t>Retry</w:t>
      </w:r>
      <w:r w:rsidRPr="002E5309">
        <w:t xml:space="preserve"> option </w:t>
      </w:r>
      <w:r w:rsidRPr="002E5309">
        <w:rPr>
          <w:b/>
          <w:bCs/>
        </w:rPr>
        <w:t>[</w:t>
      </w:r>
      <w:r w:rsidR="004B1A2A">
        <w:rPr>
          <w:b/>
          <w:bCs/>
        </w:rPr>
        <w:t>3</w:t>
      </w:r>
      <w:r w:rsidRPr="002E5309">
        <w:rPr>
          <w:b/>
          <w:bCs/>
        </w:rPr>
        <w:t>]</w:t>
      </w:r>
      <w:r w:rsidRPr="002E5309">
        <w:t xml:space="preserve">. To conduct additional trials with the same subject, select the </w:t>
      </w:r>
      <w:r w:rsidRPr="002E5309">
        <w:rPr>
          <w:b/>
          <w:bCs/>
        </w:rPr>
        <w:t>Repeat Another Trial</w:t>
      </w:r>
      <w:r w:rsidRPr="002E5309">
        <w:t xml:space="preserve"> option </w:t>
      </w:r>
      <w:r w:rsidRPr="002E5309">
        <w:rPr>
          <w:b/>
          <w:bCs/>
        </w:rPr>
        <w:t>[</w:t>
      </w:r>
      <w:r w:rsidR="004B1A2A">
        <w:rPr>
          <w:b/>
          <w:bCs/>
        </w:rPr>
        <w:t>4</w:t>
      </w:r>
      <w:r w:rsidRPr="002E5309">
        <w:rPr>
          <w:b/>
          <w:bCs/>
        </w:rPr>
        <w:t>]</w:t>
      </w:r>
      <w:r w:rsidRPr="002E5309">
        <w:t xml:space="preserve"> and continue recording</w:t>
      </w:r>
      <w:r w:rsidR="004B1A2A">
        <w:t xml:space="preserve"> </w:t>
      </w:r>
      <w:r w:rsidR="004B1A2A" w:rsidRPr="004B1A2A">
        <w:rPr>
          <w:b/>
          <w:bCs/>
        </w:rPr>
        <w:t>[</w:t>
      </w:r>
      <w:r w:rsidR="004B1A2A">
        <w:rPr>
          <w:b/>
          <w:bCs/>
        </w:rPr>
        <w:t>5</w:t>
      </w:r>
      <w:r w:rsidR="004B1A2A" w:rsidRPr="004B1A2A">
        <w:rPr>
          <w:b/>
          <w:bCs/>
        </w:rPr>
        <w:t>]</w:t>
      </w:r>
      <w:r w:rsidRPr="002E5309">
        <w:t xml:space="preserve"> and reviewing new trials using the same instructions </w:t>
      </w:r>
      <w:r w:rsidRPr="002E5309">
        <w:rPr>
          <w:b/>
          <w:bCs/>
        </w:rPr>
        <w:t>[</w:t>
      </w:r>
      <w:proofErr w:type="gramStart"/>
      <w:r w:rsidR="004B1A2A">
        <w:rPr>
          <w:b/>
          <w:bCs/>
        </w:rPr>
        <w:t xml:space="preserve">6 </w:t>
      </w:r>
      <w:r w:rsidRPr="002E5309">
        <w:rPr>
          <w:b/>
          <w:bCs/>
        </w:rPr>
        <w:t>]</w:t>
      </w:r>
      <w:proofErr w:type="gramEnd"/>
      <w:r w:rsidRPr="002E5309">
        <w:t>.</w:t>
      </w:r>
    </w:p>
    <w:p w14:paraId="0805B79D" w14:textId="382ABD4C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="004B1A2A" w:rsidRPr="004B1A2A">
        <w:rPr>
          <w:highlight w:val="yellow"/>
        </w:rPr>
        <w:t xml:space="preserve"> POP UP MAXIMIZES</w:t>
      </w:r>
      <w:r w:rsidRPr="002E5309">
        <w:t>: Playback of the recorded video showing full visibility of the subject and cup in all frames.</w:t>
      </w:r>
    </w:p>
    <w:p w14:paraId="66E1A439" w14:textId="3D33ED22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>: Subject performing the drinking task.</w:t>
      </w:r>
    </w:p>
    <w:p w14:paraId="7966122B" w14:textId="1B710363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</w:t>
      </w:r>
      <w:del w:id="49" w:author="Huber, Justin P." w:date="2025-12-09T13:21:00Z">
        <w:r w:rsidRPr="002E5309" w:rsidDel="00980F11">
          <w:delText xml:space="preserve">Click </w:delText>
        </w:r>
      </w:del>
      <w:ins w:id="50" w:author="Huber, Justin P." w:date="2025-12-09T13:21:00Z">
        <w:r w:rsidR="00980F11">
          <w:t>Show</w:t>
        </w:r>
        <w:r w:rsidR="00980F11" w:rsidRPr="002E5309">
          <w:t xml:space="preserve"> </w:t>
        </w:r>
      </w:ins>
      <w:r w:rsidRPr="002E5309">
        <w:t xml:space="preserve">the </w:t>
      </w:r>
      <w:r w:rsidRPr="002E5309">
        <w:rPr>
          <w:b/>
          <w:bCs/>
        </w:rPr>
        <w:t>Retry</w:t>
      </w:r>
      <w:r w:rsidRPr="002E5309">
        <w:t xml:space="preserve"> option in the web app interface.</w:t>
      </w:r>
    </w:p>
    <w:p w14:paraId="5BD3F84D" w14:textId="0ECDA79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Click the </w:t>
      </w:r>
      <w:r w:rsidRPr="002E5309">
        <w:rPr>
          <w:b/>
          <w:bCs/>
        </w:rPr>
        <w:t>Repeat Another Trial</w:t>
      </w:r>
      <w:r w:rsidRPr="002E5309">
        <w:t xml:space="preserve"> button to initiate a new attempt.</w:t>
      </w:r>
    </w:p>
    <w:p w14:paraId="70B6A24B" w14:textId="5C54397F" w:rsidR="004B1A2A" w:rsidRDefault="004B1A2A" w:rsidP="0052182C">
      <w:pPr>
        <w:pStyle w:val="ShotDescription"/>
        <w:numPr>
          <w:ilvl w:val="2"/>
          <w:numId w:val="3"/>
        </w:numPr>
      </w:pPr>
      <w:r>
        <w:t>SCREEN POP UP MINIMIZES</w:t>
      </w:r>
    </w:p>
    <w:p w14:paraId="6DE98566" w14:textId="055032B9" w:rsidR="0052182C" w:rsidRDefault="004B1A2A" w:rsidP="0052182C">
      <w:pPr>
        <w:pStyle w:val="ShotDescription"/>
        <w:numPr>
          <w:ilvl w:val="2"/>
          <w:numId w:val="3"/>
        </w:numPr>
      </w:pPr>
      <w:r>
        <w:t>Shot of the subject perform the action</w:t>
      </w:r>
      <w:r w:rsidR="0052182C" w:rsidRPr="002E5309">
        <w:t>.</w:t>
      </w:r>
    </w:p>
    <w:p w14:paraId="392D4A87" w14:textId="77777777" w:rsidR="004B1A2A" w:rsidRPr="002E5309" w:rsidRDefault="004B1A2A" w:rsidP="004B1A2A">
      <w:pPr>
        <w:pStyle w:val="ShotDescription"/>
        <w:ind w:firstLine="0"/>
      </w:pPr>
    </w:p>
    <w:p w14:paraId="32AF9BAF" w14:textId="77777777" w:rsidR="0052182C" w:rsidRPr="002E5309" w:rsidRDefault="0052182C" w:rsidP="0052182C">
      <w:pPr>
        <w:pStyle w:val="Narration"/>
        <w:numPr>
          <w:ilvl w:val="1"/>
          <w:numId w:val="3"/>
        </w:numPr>
      </w:pPr>
      <w:r w:rsidRPr="002E5309">
        <w:t xml:space="preserve">After all desired trials have been recorded, select the </w:t>
      </w:r>
      <w:r w:rsidRPr="002E5309">
        <w:rPr>
          <w:b/>
          <w:bCs/>
        </w:rPr>
        <w:t>Finished with all trials</w:t>
      </w:r>
      <w:r w:rsidRPr="002E5309">
        <w:t xml:space="preserve"> option to initiate video file saving </w:t>
      </w:r>
      <w:r w:rsidRPr="002E5309">
        <w:rPr>
          <w:b/>
          <w:bCs/>
        </w:rPr>
        <w:t>[1]</w:t>
      </w:r>
      <w:r w:rsidRPr="002E5309">
        <w:t xml:space="preserve">. In the </w:t>
      </w:r>
      <w:r w:rsidRPr="002E5309">
        <w:rPr>
          <w:b/>
          <w:bCs/>
        </w:rPr>
        <w:t>Notes</w:t>
      </w:r>
      <w:r w:rsidRPr="002E5309">
        <w:t xml:space="preserve"> field, enter comments relevant to future data processing, analysis, or interpretation, then select </w:t>
      </w:r>
      <w:r w:rsidRPr="002E5309">
        <w:rPr>
          <w:b/>
          <w:bCs/>
        </w:rPr>
        <w:t>Package and add Notes</w:t>
      </w:r>
      <w:r w:rsidRPr="002E5309">
        <w:t xml:space="preserve"> to proceed </w:t>
      </w:r>
      <w:r w:rsidRPr="002E5309">
        <w:rPr>
          <w:b/>
          <w:bCs/>
        </w:rPr>
        <w:t>[2]</w:t>
      </w:r>
      <w:r w:rsidRPr="002E5309">
        <w:t xml:space="preserve">. Click the </w:t>
      </w:r>
      <w:r w:rsidRPr="002E5309">
        <w:rPr>
          <w:b/>
          <w:bCs/>
        </w:rPr>
        <w:t>Save Drinking Task Videos</w:t>
      </w:r>
      <w:r w:rsidRPr="002E5309">
        <w:t xml:space="preserve"> icon and choose a folder destination when the prompt appears </w:t>
      </w:r>
      <w:r w:rsidRPr="002E5309">
        <w:rPr>
          <w:b/>
          <w:bCs/>
        </w:rPr>
        <w:t>[3]</w:t>
      </w:r>
      <w:r w:rsidRPr="002E5309">
        <w:t xml:space="preserve">. Once the video file save is complete, click </w:t>
      </w:r>
      <w:r w:rsidRPr="002E5309">
        <w:rPr>
          <w:b/>
          <w:bCs/>
        </w:rPr>
        <w:t>Confirm Save</w:t>
      </w:r>
      <w:r w:rsidRPr="002E5309">
        <w:t xml:space="preserve"> to finalize </w:t>
      </w:r>
      <w:r w:rsidRPr="002E5309">
        <w:rPr>
          <w:b/>
          <w:bCs/>
        </w:rPr>
        <w:t>[4]</w:t>
      </w:r>
      <w:r w:rsidRPr="002E5309">
        <w:t>.</w:t>
      </w:r>
    </w:p>
    <w:p w14:paraId="15F44558" w14:textId="27CFD292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="004B1A2A" w:rsidRPr="004B1A2A">
        <w:rPr>
          <w:highlight w:val="yellow"/>
        </w:rPr>
        <w:t xml:space="preserve"> POP UP MAXIMIZES</w:t>
      </w:r>
      <w:r w:rsidRPr="002E5309">
        <w:t xml:space="preserve">: Click the </w:t>
      </w:r>
      <w:r w:rsidRPr="002E5309">
        <w:rPr>
          <w:b/>
          <w:bCs/>
        </w:rPr>
        <w:t>Finished with all trials</w:t>
      </w:r>
      <w:r w:rsidRPr="002E5309">
        <w:t xml:space="preserve"> option on the web app interface.</w:t>
      </w:r>
    </w:p>
    <w:p w14:paraId="5715005B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Enter notes into the </w:t>
      </w:r>
      <w:r w:rsidRPr="002E5309">
        <w:rPr>
          <w:b/>
          <w:bCs/>
        </w:rPr>
        <w:t>Notes</w:t>
      </w:r>
      <w:r w:rsidRPr="002E5309">
        <w:t xml:space="preserve"> field and select the </w:t>
      </w:r>
      <w:r w:rsidRPr="002E5309">
        <w:rPr>
          <w:b/>
          <w:bCs/>
        </w:rPr>
        <w:t>Package and add Notes</w:t>
      </w:r>
      <w:r w:rsidRPr="002E5309">
        <w:t xml:space="preserve"> button.</w:t>
      </w:r>
    </w:p>
    <w:p w14:paraId="5BBB9686" w14:textId="77777777" w:rsidR="0052182C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Click the </w:t>
      </w:r>
      <w:r w:rsidRPr="002E5309">
        <w:rPr>
          <w:b/>
          <w:bCs/>
        </w:rPr>
        <w:t>Save Drinking Task Videos</w:t>
      </w:r>
      <w:r w:rsidRPr="002E5309">
        <w:t xml:space="preserve"> icon and display the folder selection prompt.</w:t>
      </w:r>
    </w:p>
    <w:p w14:paraId="468A68FF" w14:textId="77777777" w:rsidR="0052182C" w:rsidRPr="002E5309" w:rsidRDefault="0052182C" w:rsidP="0052182C">
      <w:pPr>
        <w:pStyle w:val="ShotDescription"/>
        <w:numPr>
          <w:ilvl w:val="2"/>
          <w:numId w:val="3"/>
        </w:numPr>
      </w:pPr>
      <w:r w:rsidRPr="004B1A2A">
        <w:rPr>
          <w:highlight w:val="yellow"/>
        </w:rPr>
        <w:t>SCREEN</w:t>
      </w:r>
      <w:r w:rsidRPr="002E5309">
        <w:t xml:space="preserve">: Click the </w:t>
      </w:r>
      <w:r w:rsidRPr="002E5309">
        <w:rPr>
          <w:b/>
          <w:bCs/>
        </w:rPr>
        <w:t>Confirm Save</w:t>
      </w:r>
      <w:r w:rsidRPr="002E5309">
        <w:t xml:space="preserve"> button to complete the saving process.</w:t>
      </w:r>
    </w:p>
    <w:p w14:paraId="46EAE211" w14:textId="77777777" w:rsidR="0052182C" w:rsidRPr="002E5309" w:rsidRDefault="0052182C" w:rsidP="0052182C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3BEF8170" w14:textId="77777777" w:rsidR="0052182C" w:rsidRPr="002E5309" w:rsidRDefault="0052182C" w:rsidP="0052182C"/>
    <w:p w14:paraId="09689C4F" w14:textId="6ACDE315" w:rsidR="00495959" w:rsidRPr="001F0DEA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2FDC79E" w14:textId="59861F38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15797F6D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A9278D">
        <w:rPr>
          <w:rFonts w:eastAsia="Times New Roman" w:cstheme="minorHAnsi"/>
          <w:bCs/>
        </w:rPr>
        <w:t>75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C2CB48" w14:textId="77777777" w:rsidR="00A9278D" w:rsidRDefault="00A9278D" w:rsidP="00A9278D">
      <w:pPr>
        <w:pStyle w:val="Narration"/>
        <w:numPr>
          <w:ilvl w:val="1"/>
          <w:numId w:val="3"/>
        </w:numPr>
      </w:pPr>
      <w:r>
        <w:t xml:space="preserve">The computer vision workflow extracted three-dimensional pose data from two-dimensional videos by applying calibration </w:t>
      </w:r>
      <w:r w:rsidRPr="002E5309">
        <w:rPr>
          <w:b/>
        </w:rPr>
        <w:t>[1]</w:t>
      </w:r>
      <w:r>
        <w:t xml:space="preserve">, pose detection </w:t>
      </w:r>
      <w:r w:rsidRPr="002E5309">
        <w:rPr>
          <w:b/>
        </w:rPr>
        <w:t>[2]</w:t>
      </w:r>
      <w:r>
        <w:t xml:space="preserve">, lifting procedures </w:t>
      </w:r>
      <w:r w:rsidRPr="002E5309">
        <w:rPr>
          <w:b/>
        </w:rPr>
        <w:t>[3]</w:t>
      </w:r>
      <w:r>
        <w:t xml:space="preserve">, and smoothing filters </w:t>
      </w:r>
      <w:r w:rsidRPr="002E5309">
        <w:rPr>
          <w:b/>
        </w:rPr>
        <w:t>[4]</w:t>
      </w:r>
      <w:r>
        <w:t>.</w:t>
      </w:r>
    </w:p>
    <w:p w14:paraId="56FD2BBC" w14:textId="526961E9" w:rsidR="00A9278D" w:rsidRDefault="00A9278D" w:rsidP="00A9278D">
      <w:pPr>
        <w:pStyle w:val="ShotDescription"/>
        <w:numPr>
          <w:ilvl w:val="2"/>
          <w:numId w:val="3"/>
        </w:numPr>
      </w:pPr>
      <w:r>
        <w:t xml:space="preserve">LAB MEDIA: Figure 4A. </w:t>
      </w:r>
    </w:p>
    <w:p w14:paraId="4983B1B0" w14:textId="2FDDFC51" w:rsidR="00A9278D" w:rsidRDefault="00A9278D" w:rsidP="00A9278D">
      <w:pPr>
        <w:pStyle w:val="ShotDescription"/>
        <w:numPr>
          <w:ilvl w:val="2"/>
          <w:numId w:val="3"/>
        </w:numPr>
      </w:pPr>
      <w:r>
        <w:t>LAB MEDIA: Figure 4C.</w:t>
      </w:r>
    </w:p>
    <w:p w14:paraId="5C447BC3" w14:textId="72256CA4" w:rsidR="00A9278D" w:rsidRDefault="00A9278D" w:rsidP="00A9278D">
      <w:pPr>
        <w:pStyle w:val="ShotDescription"/>
        <w:numPr>
          <w:ilvl w:val="2"/>
          <w:numId w:val="3"/>
        </w:numPr>
      </w:pPr>
      <w:r>
        <w:t>LAB MEDIA: Figure 4B.</w:t>
      </w:r>
    </w:p>
    <w:p w14:paraId="4A4CC4FA" w14:textId="20C5B8C8" w:rsidR="00A9278D" w:rsidRDefault="00A9278D" w:rsidP="00A9278D">
      <w:pPr>
        <w:pStyle w:val="ShotDescription"/>
        <w:numPr>
          <w:ilvl w:val="2"/>
          <w:numId w:val="3"/>
        </w:numPr>
      </w:pPr>
      <w:r>
        <w:t xml:space="preserve">LAB MEDIA: Figure 4D. </w:t>
      </w:r>
    </w:p>
    <w:p w14:paraId="4B525C79" w14:textId="77777777" w:rsidR="00A9278D" w:rsidRDefault="00A9278D" w:rsidP="00A9278D">
      <w:pPr>
        <w:pStyle w:val="ShotDescription"/>
        <w:ind w:firstLine="0"/>
      </w:pPr>
    </w:p>
    <w:p w14:paraId="7E2D7C30" w14:textId="2D15A7D2" w:rsidR="00A9278D" w:rsidRDefault="00A9278D" w:rsidP="00A9278D">
      <w:pPr>
        <w:pStyle w:val="Narration"/>
        <w:numPr>
          <w:ilvl w:val="1"/>
          <w:numId w:val="3"/>
        </w:numPr>
      </w:pPr>
      <w:r>
        <w:t xml:space="preserve">Using the extracted 3D pose data, kinematic metrics were computed including number of movement units, trunk displacement, and movement time </w:t>
      </w:r>
      <w:r w:rsidRPr="002E5309">
        <w:rPr>
          <w:b/>
        </w:rPr>
        <w:t>[1]</w:t>
      </w:r>
      <w:r>
        <w:t>.</w:t>
      </w:r>
    </w:p>
    <w:p w14:paraId="320247AE" w14:textId="32D3E29B" w:rsidR="00A9278D" w:rsidRDefault="00A9278D" w:rsidP="00A9278D">
      <w:pPr>
        <w:pStyle w:val="ShotDescription"/>
        <w:numPr>
          <w:ilvl w:val="2"/>
          <w:numId w:val="3"/>
        </w:numPr>
      </w:pPr>
      <w:r>
        <w:t xml:space="preserve">LAB MEDIA: Figure 4D. </w:t>
      </w:r>
    </w:p>
    <w:p w14:paraId="43683B7D" w14:textId="77777777" w:rsidR="00A9278D" w:rsidRDefault="00A9278D" w:rsidP="00A9278D">
      <w:pPr>
        <w:pStyle w:val="ShotDescription"/>
        <w:ind w:firstLine="0"/>
      </w:pPr>
    </w:p>
    <w:p w14:paraId="1C84BCFF" w14:textId="7E440155" w:rsidR="00A9278D" w:rsidRDefault="00A9278D" w:rsidP="00A9278D">
      <w:pPr>
        <w:pStyle w:val="Narration"/>
        <w:numPr>
          <w:ilvl w:val="1"/>
          <w:numId w:val="3"/>
        </w:numPr>
      </w:pPr>
      <w:r>
        <w:t xml:space="preserve">The wrist velocity profiles during the drinking task showed different numbers of movement units between the left </w:t>
      </w:r>
      <w:r w:rsidRPr="002E5309">
        <w:rPr>
          <w:b/>
        </w:rPr>
        <w:t>[1]</w:t>
      </w:r>
      <w:r>
        <w:t xml:space="preserve"> and right upper extremity in a subject with chronic post-stroke hemiparesis </w:t>
      </w:r>
      <w:r w:rsidRPr="002E5309">
        <w:rPr>
          <w:b/>
        </w:rPr>
        <w:t>[2]</w:t>
      </w:r>
      <w:r>
        <w:t>.</w:t>
      </w:r>
    </w:p>
    <w:p w14:paraId="2B5353DC" w14:textId="7076C992" w:rsidR="00A9278D" w:rsidRDefault="00A9278D" w:rsidP="00A9278D">
      <w:pPr>
        <w:pStyle w:val="ShotDescription"/>
        <w:numPr>
          <w:ilvl w:val="2"/>
          <w:numId w:val="3"/>
        </w:numPr>
      </w:pPr>
      <w:r>
        <w:t xml:space="preserve">LAB MEDIA: Figure 5A. </w:t>
      </w:r>
    </w:p>
    <w:p w14:paraId="36C4F4DE" w14:textId="35E01447" w:rsidR="00A9278D" w:rsidRDefault="00A9278D" w:rsidP="00A9278D">
      <w:pPr>
        <w:pStyle w:val="ShotDescription"/>
        <w:numPr>
          <w:ilvl w:val="2"/>
          <w:numId w:val="3"/>
        </w:numPr>
      </w:pPr>
      <w:r>
        <w:t xml:space="preserve">LAB MEDIA: Figure 5B. </w:t>
      </w:r>
    </w:p>
    <w:p w14:paraId="03B8AECF" w14:textId="77777777" w:rsidR="00A9278D" w:rsidRDefault="00A9278D" w:rsidP="00A9278D">
      <w:pPr>
        <w:pStyle w:val="ShotDescription"/>
        <w:ind w:left="907" w:firstLine="0"/>
      </w:pPr>
    </w:p>
    <w:p w14:paraId="1D2BB859" w14:textId="77777777" w:rsidR="00A9278D" w:rsidRDefault="00A9278D" w:rsidP="00A9278D">
      <w:pPr>
        <w:pStyle w:val="ShotDescription"/>
        <w:ind w:left="907" w:firstLine="0"/>
      </w:pPr>
    </w:p>
    <w:p w14:paraId="7EC47F9C" w14:textId="77777777" w:rsidR="00A9278D" w:rsidRPr="00A9278D" w:rsidRDefault="00A9278D" w:rsidP="00A9278D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51" w:name="_Hlk215154137"/>
      <w:r w:rsidRPr="00A9278D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A9278D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536075F0" w14:textId="77777777" w:rsidR="00A9278D" w:rsidRPr="00A9278D" w:rsidRDefault="00A9278D" w:rsidP="00A9278D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3699522D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  <w:highlight w:val="yellow"/>
        </w:rPr>
        <w:t>You have two options for filming and submitting the SCREEN footage:</w:t>
      </w:r>
    </w:p>
    <w:p w14:paraId="32F267F5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88AF327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259EEE25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D22C626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A9278D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A9278D">
        <w:rPr>
          <w:rFonts w:ascii="Arial" w:eastAsia="Times New Roman" w:hAnsi="Arial" w:cs="Arial"/>
          <w:color w:val="222222"/>
        </w:rPr>
        <w:t xml:space="preserve"> etc.).</w:t>
      </w:r>
    </w:p>
    <w:p w14:paraId="1A188F4D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B3E3B3D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  <w:highlight w:val="yellow"/>
        </w:rPr>
        <w:t>- </w:t>
      </w:r>
      <w:r w:rsidRPr="00A9278D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A9278D">
        <w:rPr>
          <w:rFonts w:ascii="Arial" w:eastAsia="Times New Roman" w:hAnsi="Arial" w:cs="Arial"/>
          <w:b/>
          <w:bCs/>
          <w:color w:val="222222"/>
        </w:rPr>
        <w:t>.</w:t>
      </w:r>
    </w:p>
    <w:p w14:paraId="5D736AD3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2FD60E6C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1F4230B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DF146B8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C32E5FF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07AE49B9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44EE8C4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A9278D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A9278D">
        <w:rPr>
          <w:rFonts w:ascii="Arial" w:eastAsia="Times New Roman" w:hAnsi="Arial" w:cs="Arial"/>
          <w:color w:val="222222"/>
        </w:rPr>
        <w:t>.</w:t>
      </w:r>
    </w:p>
    <w:p w14:paraId="224487A3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A14494A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A9278D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A9278D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A9278D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A9278D">
        <w:rPr>
          <w:rFonts w:ascii="Arial" w:eastAsia="Times New Roman" w:hAnsi="Arial" w:cs="Arial"/>
          <w:color w:val="3333FF"/>
          <w:lang w:val="en-IN" w:eastAsia="en-IN"/>
        </w:rPr>
        <w:t>timestamps 00:30 and 00:</w:t>
      </w:r>
      <w:proofErr w:type="gramStart"/>
      <w:r w:rsidRPr="00A9278D">
        <w:rPr>
          <w:rFonts w:ascii="Arial" w:eastAsia="Times New Roman" w:hAnsi="Arial" w:cs="Arial"/>
          <w:color w:val="3333FF"/>
          <w:lang w:val="en-IN" w:eastAsia="en-IN"/>
        </w:rPr>
        <w:t>45</w:t>
      </w:r>
      <w:r w:rsidRPr="00A9278D">
        <w:rPr>
          <w:rFonts w:ascii="Arial" w:eastAsia="Times New Roman" w:hAnsi="Arial" w:cs="Arial"/>
          <w:color w:val="222222"/>
          <w:lang w:val="en-IN" w:eastAsia="en-IN"/>
        </w:rPr>
        <w:t> ,</w:t>
      </w:r>
      <w:proofErr w:type="gramEnd"/>
      <w:r w:rsidRPr="00A9278D">
        <w:rPr>
          <w:rFonts w:ascii="Arial" w:eastAsia="Times New Roman" w:hAnsi="Arial" w:cs="Arial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374C63E4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A9278D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A9278D">
        <w:rPr>
          <w:rFonts w:ascii="Arial" w:eastAsia="Times New Roman" w:hAnsi="Arial" w:cs="Arial"/>
          <w:color w:val="0000FF"/>
        </w:rPr>
        <w:t>-[</w:t>
      </w:r>
      <w:proofErr w:type="gramEnd"/>
      <w:r w:rsidRPr="00A9278D">
        <w:rPr>
          <w:rFonts w:ascii="Arial" w:eastAsia="Times New Roman" w:hAnsi="Arial" w:cs="Arial"/>
          <w:color w:val="0000FF"/>
        </w:rPr>
        <w:t>End Time]</w:t>
      </w:r>
    </w:p>
    <w:p w14:paraId="08A0EAAA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A9278D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20571E27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b/>
          <w:bCs/>
          <w:color w:val="222222"/>
        </w:rPr>
        <w:br/>
      </w:r>
      <w:r w:rsidRPr="00A9278D">
        <w:rPr>
          <w:rFonts w:ascii="Arial" w:eastAsia="Times New Roman" w:hAnsi="Arial" w:cs="Arial"/>
          <w:color w:val="222222"/>
        </w:rPr>
        <w:t>- </w:t>
      </w:r>
      <w:r w:rsidRPr="00A9278D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A9278D">
        <w:rPr>
          <w:rFonts w:ascii="Arial" w:eastAsia="Times New Roman" w:hAnsi="Arial" w:cs="Arial"/>
          <w:b/>
          <w:bCs/>
          <w:color w:val="222222"/>
        </w:rPr>
        <w:tab/>
      </w:r>
      <w:r w:rsidRPr="00A9278D">
        <w:rPr>
          <w:rFonts w:ascii="Arial" w:eastAsia="Times New Roman" w:hAnsi="Arial" w:cs="Arial"/>
          <w:color w:val="222222"/>
        </w:rPr>
        <w:t>2.1.</w:t>
      </w:r>
      <w:proofErr w:type="gramStart"/>
      <w:r w:rsidRPr="00A9278D">
        <w:rPr>
          <w:rFonts w:ascii="Arial" w:eastAsia="Times New Roman" w:hAnsi="Arial" w:cs="Arial"/>
          <w:color w:val="222222"/>
        </w:rPr>
        <w:t>2  SCREEN</w:t>
      </w:r>
      <w:proofErr w:type="gramEnd"/>
      <w:r w:rsidRPr="00A9278D">
        <w:rPr>
          <w:rFonts w:ascii="Arial" w:eastAsia="Times New Roman" w:hAnsi="Arial" w:cs="Arial"/>
          <w:color w:val="222222"/>
        </w:rPr>
        <w:t>: performing ...........action</w:t>
      </w:r>
      <w:r w:rsidRPr="00A9278D">
        <w:rPr>
          <w:rFonts w:ascii="Arial" w:eastAsia="Times New Roman" w:hAnsi="Arial" w:cs="Arial"/>
          <w:b/>
          <w:bCs/>
          <w:color w:val="222222"/>
        </w:rPr>
        <w:t>. </w:t>
      </w:r>
      <w:r w:rsidRPr="00A9278D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492C7FF4" w14:textId="77777777" w:rsidR="00A9278D" w:rsidRPr="00A9278D" w:rsidRDefault="00A9278D" w:rsidP="00A9278D">
      <w:pPr>
        <w:numPr>
          <w:ilvl w:val="2"/>
          <w:numId w:val="45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A9278D">
        <w:rPr>
          <w:rFonts w:ascii="Arial" w:eastAsia="Times New Roman" w:hAnsi="Arial" w:cs="Arial"/>
          <w:color w:val="222222"/>
        </w:rPr>
        <w:t>SCREEN: cutting the…..........action</w:t>
      </w:r>
      <w:r w:rsidRPr="00A9278D">
        <w:rPr>
          <w:rFonts w:ascii="Arial" w:eastAsia="Times New Roman" w:hAnsi="Arial" w:cs="Arial"/>
          <w:b/>
          <w:bCs/>
          <w:color w:val="222222"/>
        </w:rPr>
        <w:t>. </w:t>
      </w:r>
      <w:r w:rsidRPr="00A9278D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4B359FE9" w14:textId="77777777" w:rsidR="00A9278D" w:rsidRPr="00A9278D" w:rsidRDefault="00A9278D" w:rsidP="00A9278D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6344998A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</w:rPr>
        <w:t>- The duration between the</w:t>
      </w:r>
      <w:r w:rsidRPr="00A9278D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A9278D">
        <w:rPr>
          <w:rFonts w:ascii="Arial" w:eastAsia="Times New Roman" w:hAnsi="Arial" w:cs="Arial"/>
          <w:color w:val="222222"/>
        </w:rPr>
        <w:t>.</w:t>
      </w:r>
    </w:p>
    <w:p w14:paraId="59C3328D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07728E2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666841E3" w14:textId="77777777" w:rsidR="00A9278D" w:rsidRPr="00A9278D" w:rsidRDefault="00A9278D" w:rsidP="00A9278D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A9278D">
        <w:rPr>
          <w:rFonts w:ascii="Arial" w:eastAsia="Times New Roman" w:hAnsi="Arial" w:cs="Arial"/>
          <w:color w:val="222222"/>
        </w:rPr>
        <w:t>- E</w:t>
      </w:r>
      <w:r w:rsidRPr="00A9278D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  <w:bookmarkEnd w:id="51"/>
    </w:p>
    <w:p w14:paraId="48B48EDC" w14:textId="77777777" w:rsidR="00A9278D" w:rsidRPr="00A9278D" w:rsidRDefault="00A9278D" w:rsidP="00A9278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7E04B56" w14:textId="77777777" w:rsidR="00A9278D" w:rsidRPr="002E5309" w:rsidRDefault="00A9278D" w:rsidP="00A9278D">
      <w:pPr>
        <w:pStyle w:val="ShotDescription"/>
        <w:ind w:left="907" w:firstLine="0"/>
      </w:pPr>
    </w:p>
    <w:sectPr w:rsidR="00A9278D" w:rsidRPr="002E530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7" w:author="Huber, Justin P." w:date="2025-12-09T16:49:00Z" w:initials="HJP">
    <w:p w14:paraId="24E5130F" w14:textId="0DB2A91B" w:rsidR="00893ABA" w:rsidRPr="00893ABA" w:rsidRDefault="00893AB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Requesting to add one additional step narrated by </w:t>
      </w:r>
      <w:proofErr w:type="spellStart"/>
      <w:r>
        <w:rPr>
          <w:lang w:val="en-US"/>
        </w:rPr>
        <w:t>JoVE</w:t>
      </w:r>
      <w:proofErr w:type="spellEnd"/>
      <w:r>
        <w:rPr>
          <w:lang w:val="en-US"/>
        </w:rPr>
        <w:t xml:space="preserve"> (this step for the drinking task is analogous to step 3.2 for the calibration activity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4E5130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E5130F" w16cid:durableId="2CE2D18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FC89B" w14:textId="77777777" w:rsidR="00803779" w:rsidRPr="001F0DEA" w:rsidRDefault="00803779">
      <w:r w:rsidRPr="001F0DEA">
        <w:separator/>
      </w:r>
    </w:p>
    <w:p w14:paraId="67BFCD9B" w14:textId="77777777" w:rsidR="00803779" w:rsidRPr="001F0DEA" w:rsidRDefault="00803779"/>
  </w:endnote>
  <w:endnote w:type="continuationSeparator" w:id="0">
    <w:p w14:paraId="55B7B53C" w14:textId="77777777" w:rsidR="00803779" w:rsidRPr="001F0DEA" w:rsidRDefault="00803779">
      <w:r w:rsidRPr="001F0DEA">
        <w:continuationSeparator/>
      </w:r>
    </w:p>
    <w:p w14:paraId="03B09797" w14:textId="77777777" w:rsidR="00803779" w:rsidRPr="001F0DEA" w:rsidRDefault="008037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5D3684C0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B4218B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B41BD" w14:textId="77777777" w:rsidR="00803779" w:rsidRPr="001F0DEA" w:rsidRDefault="00803779">
      <w:r w:rsidRPr="001F0DEA">
        <w:separator/>
      </w:r>
    </w:p>
    <w:p w14:paraId="7B25DE1A" w14:textId="77777777" w:rsidR="00803779" w:rsidRPr="001F0DEA" w:rsidRDefault="00803779"/>
  </w:footnote>
  <w:footnote w:type="continuationSeparator" w:id="0">
    <w:p w14:paraId="386CC220" w14:textId="77777777" w:rsidR="00803779" w:rsidRPr="001F0DEA" w:rsidRDefault="00803779">
      <w:r w:rsidRPr="001F0DEA">
        <w:continuationSeparator/>
      </w:r>
    </w:p>
    <w:p w14:paraId="3F600697" w14:textId="77777777" w:rsidR="00803779" w:rsidRPr="001F0DEA" w:rsidRDefault="008037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6"/>
  </w:num>
  <w:num w:numId="3">
    <w:abstractNumId w:val="35"/>
  </w:num>
  <w:num w:numId="4">
    <w:abstractNumId w:val="28"/>
  </w:num>
  <w:num w:numId="5">
    <w:abstractNumId w:val="14"/>
  </w:num>
  <w:num w:numId="6">
    <w:abstractNumId w:val="31"/>
  </w:num>
  <w:num w:numId="7">
    <w:abstractNumId w:val="38"/>
  </w:num>
  <w:num w:numId="8">
    <w:abstractNumId w:val="11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9"/>
  </w:num>
  <w:num w:numId="19">
    <w:abstractNumId w:val="27"/>
  </w:num>
  <w:num w:numId="20">
    <w:abstractNumId w:val="20"/>
  </w:num>
  <w:num w:numId="21">
    <w:abstractNumId w:val="19"/>
  </w:num>
  <w:num w:numId="22">
    <w:abstractNumId w:val="10"/>
  </w:num>
  <w:num w:numId="23">
    <w:abstractNumId w:val="16"/>
  </w:num>
  <w:num w:numId="24">
    <w:abstractNumId w:val="32"/>
  </w:num>
  <w:num w:numId="25">
    <w:abstractNumId w:val="13"/>
  </w:num>
  <w:num w:numId="26">
    <w:abstractNumId w:val="26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7"/>
  </w:num>
  <w:num w:numId="40">
    <w:abstractNumId w:val="21"/>
  </w:num>
  <w:num w:numId="41">
    <w:abstractNumId w:val="23"/>
  </w:num>
  <w:num w:numId="42">
    <w:abstractNumId w:val="30"/>
  </w:num>
  <w:num w:numId="43">
    <w:abstractNumId w:val="18"/>
  </w:num>
  <w:num w:numId="44">
    <w:abstractNumId w:val="24"/>
  </w:num>
  <w:num w:numId="45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ber, Justin P.">
    <w15:presenceInfo w15:providerId="AD" w15:userId="S-1-5-21-1177238915-1645522239-725345543-843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47A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4A1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5DA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9D3"/>
    <w:rsid w:val="001115D1"/>
    <w:rsid w:val="00111A08"/>
    <w:rsid w:val="00113F3E"/>
    <w:rsid w:val="0011473F"/>
    <w:rsid w:val="00125924"/>
    <w:rsid w:val="00126973"/>
    <w:rsid w:val="001302B1"/>
    <w:rsid w:val="0013319E"/>
    <w:rsid w:val="001331E3"/>
    <w:rsid w:val="00135714"/>
    <w:rsid w:val="00136314"/>
    <w:rsid w:val="00142D32"/>
    <w:rsid w:val="00143557"/>
    <w:rsid w:val="00143978"/>
    <w:rsid w:val="001469E6"/>
    <w:rsid w:val="00151824"/>
    <w:rsid w:val="0015273B"/>
    <w:rsid w:val="001528A5"/>
    <w:rsid w:val="00156AE5"/>
    <w:rsid w:val="00157C59"/>
    <w:rsid w:val="00162D51"/>
    <w:rsid w:val="00164357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30D4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1D6"/>
    <w:rsid w:val="002A5AFE"/>
    <w:rsid w:val="002A6FCF"/>
    <w:rsid w:val="002A7F8B"/>
    <w:rsid w:val="002B009A"/>
    <w:rsid w:val="002B025E"/>
    <w:rsid w:val="002B07C3"/>
    <w:rsid w:val="002B0C72"/>
    <w:rsid w:val="002B0D88"/>
    <w:rsid w:val="002B26D4"/>
    <w:rsid w:val="002B55D9"/>
    <w:rsid w:val="002B7584"/>
    <w:rsid w:val="002C4968"/>
    <w:rsid w:val="002C54DB"/>
    <w:rsid w:val="002D48BB"/>
    <w:rsid w:val="002D52A1"/>
    <w:rsid w:val="002E57C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277"/>
    <w:rsid w:val="00455510"/>
    <w:rsid w:val="00455638"/>
    <w:rsid w:val="004566CC"/>
    <w:rsid w:val="00456A5D"/>
    <w:rsid w:val="00456ABF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1A2A"/>
    <w:rsid w:val="004C1095"/>
    <w:rsid w:val="004C12F8"/>
    <w:rsid w:val="004C2DAD"/>
    <w:rsid w:val="004C4FAE"/>
    <w:rsid w:val="004C6ED2"/>
    <w:rsid w:val="004C762D"/>
    <w:rsid w:val="004D1E0E"/>
    <w:rsid w:val="004D4A4F"/>
    <w:rsid w:val="004D5C8C"/>
    <w:rsid w:val="004D6148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2C"/>
    <w:rsid w:val="0052184A"/>
    <w:rsid w:val="00524258"/>
    <w:rsid w:val="00530DD9"/>
    <w:rsid w:val="005320E4"/>
    <w:rsid w:val="00534B83"/>
    <w:rsid w:val="005363E2"/>
    <w:rsid w:val="00536D89"/>
    <w:rsid w:val="00541C3C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7636"/>
    <w:rsid w:val="0058214E"/>
    <w:rsid w:val="005829FA"/>
    <w:rsid w:val="00585465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2A3D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7D6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64"/>
    <w:rsid w:val="007F48D4"/>
    <w:rsid w:val="00802635"/>
    <w:rsid w:val="00803779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07E"/>
    <w:rsid w:val="00890DD2"/>
    <w:rsid w:val="00893ABA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1A32"/>
    <w:rsid w:val="008E74F7"/>
    <w:rsid w:val="008F239E"/>
    <w:rsid w:val="008F7754"/>
    <w:rsid w:val="0090117D"/>
    <w:rsid w:val="009030A2"/>
    <w:rsid w:val="0090467A"/>
    <w:rsid w:val="009055DD"/>
    <w:rsid w:val="00906EFB"/>
    <w:rsid w:val="009114D8"/>
    <w:rsid w:val="009149A4"/>
    <w:rsid w:val="00920BC6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0F11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278D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218B"/>
    <w:rsid w:val="00B435B8"/>
    <w:rsid w:val="00B4499C"/>
    <w:rsid w:val="00B5116D"/>
    <w:rsid w:val="00B534BA"/>
    <w:rsid w:val="00B604F4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3B4A"/>
    <w:rsid w:val="00BD4346"/>
    <w:rsid w:val="00BE051D"/>
    <w:rsid w:val="00BE756D"/>
    <w:rsid w:val="00BF2674"/>
    <w:rsid w:val="00BF2B34"/>
    <w:rsid w:val="00BF3754"/>
    <w:rsid w:val="00BF65C9"/>
    <w:rsid w:val="00C00F3F"/>
    <w:rsid w:val="00C035C7"/>
    <w:rsid w:val="00C058AE"/>
    <w:rsid w:val="00C12062"/>
    <w:rsid w:val="00C233F7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583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62F"/>
    <w:rsid w:val="00CD515D"/>
    <w:rsid w:val="00CD63B8"/>
    <w:rsid w:val="00CD7F92"/>
    <w:rsid w:val="00CE0665"/>
    <w:rsid w:val="00CE10F2"/>
    <w:rsid w:val="00CE4904"/>
    <w:rsid w:val="00CE4C2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189E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094"/>
    <w:rsid w:val="00DC7C84"/>
    <w:rsid w:val="00DC7D3A"/>
    <w:rsid w:val="00DD147A"/>
    <w:rsid w:val="00DD1839"/>
    <w:rsid w:val="00DD231A"/>
    <w:rsid w:val="00DD2CF9"/>
    <w:rsid w:val="00DD72D5"/>
    <w:rsid w:val="00DE0860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FD4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516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698A"/>
    <w:rsid w:val="00FC5752"/>
    <w:rsid w:val="00FD00B1"/>
    <w:rsid w:val="00FD1497"/>
    <w:rsid w:val="00FE059A"/>
    <w:rsid w:val="00FE156D"/>
    <w:rsid w:val="00FE4BC3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2182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218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218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218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218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218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7528" TargetMode="Externa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account/file-uploader?src=21147528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2</Pages>
  <Words>2472</Words>
  <Characters>14094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Huber, Justin P.</cp:lastModifiedBy>
  <cp:revision>25</cp:revision>
  <dcterms:created xsi:type="dcterms:W3CDTF">2025-12-02T17:11:00Z</dcterms:created>
  <dcterms:modified xsi:type="dcterms:W3CDTF">2025-12-09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